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1E8F26" w14:textId="1EA908FC" w:rsidR="008330D9" w:rsidRDefault="008330D9"/>
    <w:p w14:paraId="6F1C6D6F" w14:textId="6A9CA0BA" w:rsidR="008330D9" w:rsidRPr="008D7B68" w:rsidRDefault="008D7B68" w:rsidP="008D7B68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8D7B68">
        <w:rPr>
          <w:rFonts w:ascii="Times New Roman" w:hAnsi="Times New Roman" w:cs="Times New Roman"/>
          <w:b/>
          <w:bCs/>
          <w:sz w:val="36"/>
          <w:szCs w:val="36"/>
        </w:rPr>
        <w:t>Artificial Intelligence and Expert System</w:t>
      </w:r>
    </w:p>
    <w:p w14:paraId="15CF0086" w14:textId="5C8B5910" w:rsidR="008D7B68" w:rsidRPr="008D7B68" w:rsidRDefault="008D7B68" w:rsidP="008D7B68">
      <w:pPr>
        <w:jc w:val="center"/>
        <w:rPr>
          <w:b/>
          <w:bCs/>
          <w:sz w:val="28"/>
          <w:szCs w:val="28"/>
        </w:rPr>
      </w:pPr>
      <w:r w:rsidRPr="008D7B68">
        <w:rPr>
          <w:b/>
          <w:bCs/>
          <w:sz w:val="28"/>
          <w:szCs w:val="28"/>
        </w:rPr>
        <w:t>Mid Semester Assignment</w:t>
      </w:r>
    </w:p>
    <w:p w14:paraId="63773B51" w14:textId="702B8D75" w:rsidR="008330D9" w:rsidRDefault="008330D9"/>
    <w:p w14:paraId="51DEA515" w14:textId="3117F562" w:rsidR="008330D9" w:rsidRDefault="00AD50E1">
      <w:pPr>
        <w:rPr>
          <w:noProof/>
        </w:rPr>
      </w:pPr>
      <w:r>
        <w:rPr>
          <w:noProof/>
        </w:rPr>
        <w:drawing>
          <wp:inline distT="0" distB="0" distL="0" distR="0" wp14:anchorId="54BE790E" wp14:editId="5AD178E6">
            <wp:extent cx="6858000" cy="457771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45777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2D84AB" w14:textId="08BD7683" w:rsidR="00AD50E1" w:rsidRDefault="00AD50E1">
      <w:pPr>
        <w:rPr>
          <w:noProof/>
        </w:rPr>
      </w:pPr>
      <w:r>
        <w:rPr>
          <w:noProof/>
        </w:rPr>
        <w:drawing>
          <wp:inline distT="0" distB="0" distL="0" distR="0" wp14:anchorId="55BB6E6E" wp14:editId="0C1319BF">
            <wp:extent cx="6858000" cy="2409825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858000" cy="24098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FFF5D" w14:textId="05B65853" w:rsidR="00AD50E1" w:rsidRDefault="00AD50E1"/>
    <w:p w14:paraId="3F6721D9" w14:textId="77777777" w:rsidR="006750F5" w:rsidRDefault="006750F5"/>
    <w:p w14:paraId="62E19D02" w14:textId="57A3A47A" w:rsidR="00FC2C37" w:rsidRPr="00CA0EF8" w:rsidRDefault="00FC2C37">
      <w:pPr>
        <w:rPr>
          <w:b/>
          <w:bCs/>
          <w:sz w:val="40"/>
          <w:szCs w:val="40"/>
        </w:rPr>
      </w:pPr>
      <w:r w:rsidRPr="00CA0EF8">
        <w:rPr>
          <w:b/>
          <w:bCs/>
          <w:sz w:val="40"/>
          <w:szCs w:val="40"/>
        </w:rPr>
        <w:lastRenderedPageBreak/>
        <w:t>Question:</w:t>
      </w:r>
    </w:p>
    <w:p w14:paraId="530D73EC" w14:textId="765BE3AE" w:rsidR="00250E75" w:rsidRPr="00813CE2" w:rsidRDefault="00250E75">
      <w:pPr>
        <w:rPr>
          <w:sz w:val="28"/>
          <w:szCs w:val="28"/>
        </w:rPr>
      </w:pPr>
      <w:r w:rsidRPr="00813CE2">
        <w:rPr>
          <w:sz w:val="28"/>
          <w:szCs w:val="28"/>
        </w:rPr>
        <w:t xml:space="preserve">Find a path </w:t>
      </w:r>
      <w:r w:rsidR="00A5611C" w:rsidRPr="00813CE2">
        <w:rPr>
          <w:sz w:val="28"/>
          <w:szCs w:val="28"/>
        </w:rPr>
        <w:t>from</w:t>
      </w:r>
      <w:r w:rsidRPr="00813CE2">
        <w:rPr>
          <w:sz w:val="28"/>
          <w:szCs w:val="28"/>
        </w:rPr>
        <w:t xml:space="preserve"> </w:t>
      </w:r>
      <w:r w:rsidR="00860028" w:rsidRPr="00183455">
        <w:rPr>
          <w:b/>
          <w:bCs/>
          <w:i/>
          <w:iCs/>
          <w:color w:val="FF0000"/>
          <w:sz w:val="28"/>
          <w:szCs w:val="28"/>
        </w:rPr>
        <w:t>Zerind</w:t>
      </w:r>
      <w:r w:rsidRPr="00183455">
        <w:rPr>
          <w:color w:val="FF0000"/>
          <w:sz w:val="28"/>
          <w:szCs w:val="28"/>
        </w:rPr>
        <w:t xml:space="preserve"> </w:t>
      </w:r>
      <w:r w:rsidR="00A5611C" w:rsidRPr="00813CE2">
        <w:rPr>
          <w:sz w:val="28"/>
          <w:szCs w:val="28"/>
        </w:rPr>
        <w:t>to</w:t>
      </w:r>
      <w:r w:rsidRPr="00813CE2">
        <w:rPr>
          <w:sz w:val="28"/>
          <w:szCs w:val="28"/>
        </w:rPr>
        <w:t xml:space="preserve"> </w:t>
      </w:r>
      <w:r w:rsidRPr="00183455">
        <w:rPr>
          <w:b/>
          <w:bCs/>
          <w:i/>
          <w:iCs/>
          <w:color w:val="FF0000"/>
          <w:sz w:val="28"/>
          <w:szCs w:val="28"/>
        </w:rPr>
        <w:t>Bucharest</w:t>
      </w:r>
      <w:r w:rsidRPr="00183455">
        <w:rPr>
          <w:color w:val="FF0000"/>
          <w:sz w:val="28"/>
          <w:szCs w:val="28"/>
        </w:rPr>
        <w:t xml:space="preserve"> </w:t>
      </w:r>
      <w:r w:rsidRPr="00813CE2">
        <w:rPr>
          <w:sz w:val="28"/>
          <w:szCs w:val="28"/>
        </w:rPr>
        <w:t xml:space="preserve">using the </w:t>
      </w:r>
      <w:r w:rsidR="00C229FC">
        <w:rPr>
          <w:sz w:val="28"/>
          <w:szCs w:val="28"/>
        </w:rPr>
        <w:t>four different</w:t>
      </w:r>
      <w:r w:rsidRPr="00813CE2">
        <w:rPr>
          <w:sz w:val="28"/>
          <w:szCs w:val="28"/>
        </w:rPr>
        <w:t xml:space="preserve"> algorithms</w:t>
      </w:r>
      <w:r w:rsidR="00C229FC">
        <w:rPr>
          <w:sz w:val="28"/>
          <w:szCs w:val="28"/>
        </w:rPr>
        <w:t xml:space="preserve"> describe</w:t>
      </w:r>
      <w:r w:rsidR="00B512A4">
        <w:rPr>
          <w:sz w:val="28"/>
          <w:szCs w:val="28"/>
        </w:rPr>
        <w:t>d</w:t>
      </w:r>
      <w:r w:rsidR="00C229FC">
        <w:rPr>
          <w:sz w:val="28"/>
          <w:szCs w:val="28"/>
        </w:rPr>
        <w:t xml:space="preserve"> below</w:t>
      </w:r>
      <w:r w:rsidRPr="00813CE2">
        <w:rPr>
          <w:sz w:val="28"/>
          <w:szCs w:val="28"/>
        </w:rPr>
        <w:t>:</w:t>
      </w:r>
    </w:p>
    <w:p w14:paraId="03CE6A13" w14:textId="73C657C7" w:rsidR="00250E75" w:rsidRPr="0083427D" w:rsidRDefault="00A90177" w:rsidP="00250E7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3427D">
        <w:rPr>
          <w:sz w:val="28"/>
          <w:szCs w:val="28"/>
        </w:rPr>
        <w:t>Breadth First Search</w:t>
      </w:r>
    </w:p>
    <w:p w14:paraId="1B2253F3" w14:textId="629F158D" w:rsidR="0091010D" w:rsidRPr="0083427D" w:rsidRDefault="0091010D" w:rsidP="00250E75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3427D">
        <w:rPr>
          <w:sz w:val="28"/>
          <w:szCs w:val="28"/>
        </w:rPr>
        <w:t>Uniform Cost Search</w:t>
      </w:r>
      <w:r w:rsidR="00CA0EF8">
        <w:rPr>
          <w:sz w:val="28"/>
          <w:szCs w:val="28"/>
        </w:rPr>
        <w:t>.</w:t>
      </w:r>
    </w:p>
    <w:p w14:paraId="11DA876F" w14:textId="6D5DF944" w:rsidR="0091010D" w:rsidRPr="0083427D" w:rsidRDefault="0091010D" w:rsidP="00250E75">
      <w:pPr>
        <w:pStyle w:val="ListParagraph"/>
        <w:numPr>
          <w:ilvl w:val="0"/>
          <w:numId w:val="1"/>
        </w:numPr>
        <w:rPr>
          <w:sz w:val="28"/>
          <w:szCs w:val="28"/>
        </w:rPr>
      </w:pPr>
      <w:bookmarkStart w:id="0" w:name="_Hlk47791103"/>
      <w:r w:rsidRPr="0083427D">
        <w:rPr>
          <w:sz w:val="28"/>
          <w:szCs w:val="28"/>
        </w:rPr>
        <w:t>Greedy Best First Search</w:t>
      </w:r>
    </w:p>
    <w:bookmarkEnd w:id="0"/>
    <w:p w14:paraId="34AC29D5" w14:textId="77777777" w:rsidR="00D336BA" w:rsidRPr="0083427D" w:rsidRDefault="003F4320" w:rsidP="00DB660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3427D">
        <w:rPr>
          <w:sz w:val="28"/>
          <w:szCs w:val="28"/>
        </w:rPr>
        <w:t>A* Search</w:t>
      </w:r>
    </w:p>
    <w:p w14:paraId="4A9919A5" w14:textId="1D86A4C8" w:rsidR="00DB6601" w:rsidRPr="0083427D" w:rsidRDefault="006B6C69" w:rsidP="00DB6601">
      <w:pPr>
        <w:pStyle w:val="ListParagraph"/>
        <w:numPr>
          <w:ilvl w:val="0"/>
          <w:numId w:val="1"/>
        </w:numPr>
        <w:rPr>
          <w:sz w:val="28"/>
          <w:szCs w:val="28"/>
        </w:rPr>
      </w:pPr>
      <w:r w:rsidRPr="0083427D">
        <w:rPr>
          <w:sz w:val="28"/>
          <w:szCs w:val="28"/>
        </w:rPr>
        <w:t>C</w:t>
      </w:r>
      <w:r w:rsidR="00DB6601" w:rsidRPr="0083427D">
        <w:rPr>
          <w:sz w:val="28"/>
          <w:szCs w:val="28"/>
        </w:rPr>
        <w:t xml:space="preserve">ompare the result of </w:t>
      </w:r>
      <w:r w:rsidR="006750F5" w:rsidRPr="0083427D">
        <w:rPr>
          <w:sz w:val="28"/>
          <w:szCs w:val="28"/>
        </w:rPr>
        <w:t>these four algorithms</w:t>
      </w:r>
      <w:r w:rsidR="00DB6601" w:rsidRPr="0083427D">
        <w:rPr>
          <w:sz w:val="28"/>
          <w:szCs w:val="28"/>
        </w:rPr>
        <w:t xml:space="preserve"> in perspective of </w:t>
      </w:r>
      <w:r w:rsidR="00DB6601" w:rsidRPr="0083427D">
        <w:rPr>
          <w:b/>
          <w:bCs/>
          <w:sz w:val="28"/>
          <w:szCs w:val="28"/>
        </w:rPr>
        <w:t>time</w:t>
      </w:r>
      <w:r w:rsidR="00DB6601" w:rsidRPr="0083427D">
        <w:rPr>
          <w:sz w:val="28"/>
          <w:szCs w:val="28"/>
        </w:rPr>
        <w:t xml:space="preserve"> and </w:t>
      </w:r>
      <w:r w:rsidR="00DB6601" w:rsidRPr="0083427D">
        <w:rPr>
          <w:b/>
          <w:bCs/>
          <w:sz w:val="28"/>
          <w:szCs w:val="28"/>
        </w:rPr>
        <w:t>optimality</w:t>
      </w:r>
      <w:r w:rsidR="00DB6601" w:rsidRPr="0083427D">
        <w:rPr>
          <w:sz w:val="28"/>
          <w:szCs w:val="28"/>
        </w:rPr>
        <w:t xml:space="preserve">. </w:t>
      </w:r>
    </w:p>
    <w:p w14:paraId="130212BD" w14:textId="519598D4" w:rsidR="008F4FA5" w:rsidRPr="0083427D" w:rsidRDefault="008F4FA5" w:rsidP="00DB6601">
      <w:pPr>
        <w:rPr>
          <w:sz w:val="28"/>
          <w:szCs w:val="28"/>
        </w:rPr>
      </w:pPr>
    </w:p>
    <w:p w14:paraId="7314D162" w14:textId="25DF3996" w:rsidR="008F4FA5" w:rsidRPr="009C070F" w:rsidRDefault="008F4FA5" w:rsidP="00DB6601">
      <w:pPr>
        <w:rPr>
          <w:b/>
          <w:bCs/>
          <w:sz w:val="28"/>
          <w:szCs w:val="28"/>
        </w:rPr>
      </w:pPr>
      <w:r w:rsidRPr="009C070F">
        <w:rPr>
          <w:b/>
          <w:bCs/>
          <w:sz w:val="28"/>
          <w:szCs w:val="28"/>
        </w:rPr>
        <w:t xml:space="preserve">Instruction: </w:t>
      </w:r>
    </w:p>
    <w:p w14:paraId="7FB10847" w14:textId="5DFC0D3A" w:rsidR="00307542" w:rsidRPr="0083427D" w:rsidRDefault="00CF0AF2" w:rsidP="00CF0AF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3427D">
        <w:rPr>
          <w:sz w:val="28"/>
          <w:szCs w:val="28"/>
        </w:rPr>
        <w:t>You have to answer in the</w:t>
      </w:r>
      <w:r w:rsidR="00F36892" w:rsidRPr="0083427D">
        <w:rPr>
          <w:sz w:val="28"/>
          <w:szCs w:val="28"/>
        </w:rPr>
        <w:t xml:space="preserve"> space given</w:t>
      </w:r>
      <w:r w:rsidR="007C4A89">
        <w:rPr>
          <w:sz w:val="28"/>
          <w:szCs w:val="28"/>
        </w:rPr>
        <w:t xml:space="preserve"> below</w:t>
      </w:r>
      <w:r w:rsidR="00F36892" w:rsidRPr="0083427D">
        <w:rPr>
          <w:sz w:val="28"/>
          <w:szCs w:val="28"/>
        </w:rPr>
        <w:t>.</w:t>
      </w:r>
    </w:p>
    <w:p w14:paraId="2581D02A" w14:textId="3E9009CE" w:rsidR="005C7C00" w:rsidRPr="0083427D" w:rsidRDefault="00D657BA" w:rsidP="00CF0AF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3427D">
        <w:rPr>
          <w:sz w:val="28"/>
          <w:szCs w:val="28"/>
        </w:rPr>
        <w:t>Write your name and id in the given space below.</w:t>
      </w:r>
    </w:p>
    <w:p w14:paraId="36D501CC" w14:textId="670576AC" w:rsidR="00D657BA" w:rsidRPr="0083427D" w:rsidRDefault="00963F91" w:rsidP="00CF0AF2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3427D">
        <w:rPr>
          <w:color w:val="FF0000"/>
          <w:sz w:val="28"/>
          <w:szCs w:val="28"/>
        </w:rPr>
        <w:t xml:space="preserve">Save this file to pdf </w:t>
      </w:r>
      <w:r w:rsidRPr="0083427D">
        <w:rPr>
          <w:sz w:val="28"/>
          <w:szCs w:val="28"/>
        </w:rPr>
        <w:t>and upload in your portal account.</w:t>
      </w:r>
    </w:p>
    <w:p w14:paraId="7367142C" w14:textId="2B7A4DFC" w:rsidR="00F60C90" w:rsidRDefault="00963F91" w:rsidP="00F60C90">
      <w:pPr>
        <w:pStyle w:val="ListParagraph"/>
        <w:numPr>
          <w:ilvl w:val="0"/>
          <w:numId w:val="2"/>
        </w:numPr>
        <w:rPr>
          <w:sz w:val="28"/>
          <w:szCs w:val="28"/>
        </w:rPr>
      </w:pPr>
      <w:r w:rsidRPr="0083427D">
        <w:rPr>
          <w:sz w:val="28"/>
          <w:szCs w:val="28"/>
        </w:rPr>
        <w:t xml:space="preserve">Submission deadline: </w:t>
      </w:r>
      <w:r w:rsidR="00DA598A">
        <w:rPr>
          <w:sz w:val="28"/>
          <w:szCs w:val="28"/>
        </w:rPr>
        <w:t>21/11/20</w:t>
      </w:r>
    </w:p>
    <w:p w14:paraId="0E8AA4C2" w14:textId="77777777" w:rsidR="00644F44" w:rsidRPr="00644F44" w:rsidRDefault="00644F44" w:rsidP="00644F44">
      <w:pPr>
        <w:pStyle w:val="ListParagraph"/>
        <w:rPr>
          <w:sz w:val="28"/>
          <w:szCs w:val="28"/>
        </w:rPr>
      </w:pPr>
    </w:p>
    <w:tbl>
      <w:tblPr>
        <w:tblStyle w:val="TableGrid"/>
        <w:tblW w:w="10950" w:type="dxa"/>
        <w:tblLook w:val="04A0" w:firstRow="1" w:lastRow="0" w:firstColumn="1" w:lastColumn="0" w:noHBand="0" w:noVBand="1"/>
      </w:tblPr>
      <w:tblGrid>
        <w:gridCol w:w="5215"/>
        <w:gridCol w:w="3600"/>
        <w:gridCol w:w="2135"/>
      </w:tblGrid>
      <w:tr w:rsidR="00F60C90" w:rsidRPr="00E716CB" w14:paraId="07B2D59C" w14:textId="77777777" w:rsidTr="00E716CB">
        <w:trPr>
          <w:trHeight w:val="712"/>
        </w:trPr>
        <w:tc>
          <w:tcPr>
            <w:tcW w:w="5215" w:type="dxa"/>
          </w:tcPr>
          <w:p w14:paraId="6729FB4B" w14:textId="0D46C3B2" w:rsidR="00F60C90" w:rsidRPr="00E716CB" w:rsidRDefault="00F60C90" w:rsidP="00F60C90">
            <w:pPr>
              <w:rPr>
                <w:b/>
                <w:bCs/>
                <w:sz w:val="32"/>
                <w:szCs w:val="32"/>
              </w:rPr>
            </w:pPr>
            <w:r w:rsidRPr="00E716CB">
              <w:rPr>
                <w:b/>
                <w:bCs/>
                <w:sz w:val="32"/>
                <w:szCs w:val="32"/>
              </w:rPr>
              <w:t xml:space="preserve">Name: </w:t>
            </w:r>
            <w:r w:rsidR="005D6FBF">
              <w:rPr>
                <w:b/>
                <w:bCs/>
                <w:sz w:val="32"/>
                <w:szCs w:val="32"/>
              </w:rPr>
              <w:t>Zawed Quazi Akib</w:t>
            </w:r>
          </w:p>
        </w:tc>
        <w:tc>
          <w:tcPr>
            <w:tcW w:w="3600" w:type="dxa"/>
          </w:tcPr>
          <w:p w14:paraId="509A500D" w14:textId="2C8832D7" w:rsidR="00F60C90" w:rsidRPr="00E716CB" w:rsidRDefault="00F60C90" w:rsidP="00F60C90">
            <w:pPr>
              <w:rPr>
                <w:b/>
                <w:bCs/>
                <w:sz w:val="32"/>
                <w:szCs w:val="32"/>
              </w:rPr>
            </w:pPr>
            <w:r w:rsidRPr="00E716CB">
              <w:rPr>
                <w:b/>
                <w:bCs/>
                <w:sz w:val="32"/>
                <w:szCs w:val="32"/>
              </w:rPr>
              <w:t xml:space="preserve">ID: </w:t>
            </w:r>
            <w:r w:rsidR="005D6FBF">
              <w:rPr>
                <w:b/>
                <w:bCs/>
                <w:sz w:val="32"/>
                <w:szCs w:val="32"/>
              </w:rPr>
              <w:t>17-35455-3</w:t>
            </w:r>
          </w:p>
        </w:tc>
        <w:tc>
          <w:tcPr>
            <w:tcW w:w="2135" w:type="dxa"/>
          </w:tcPr>
          <w:p w14:paraId="4AFDDA77" w14:textId="755350A0" w:rsidR="00F60C90" w:rsidRPr="00E716CB" w:rsidRDefault="00F60C90" w:rsidP="00F60C90">
            <w:pPr>
              <w:rPr>
                <w:b/>
                <w:bCs/>
                <w:sz w:val="32"/>
                <w:szCs w:val="32"/>
              </w:rPr>
            </w:pPr>
            <w:r w:rsidRPr="00E716CB">
              <w:rPr>
                <w:b/>
                <w:bCs/>
                <w:sz w:val="32"/>
                <w:szCs w:val="32"/>
              </w:rPr>
              <w:t xml:space="preserve">Section: </w:t>
            </w:r>
            <w:r w:rsidR="005D6FBF">
              <w:rPr>
                <w:b/>
                <w:bCs/>
                <w:sz w:val="32"/>
                <w:szCs w:val="32"/>
              </w:rPr>
              <w:t>E</w:t>
            </w:r>
          </w:p>
        </w:tc>
      </w:tr>
    </w:tbl>
    <w:p w14:paraId="17CDF55E" w14:textId="534AE1C7" w:rsidR="00BE1757" w:rsidRDefault="00BE1757" w:rsidP="00933280"/>
    <w:p w14:paraId="7AC465D5" w14:textId="77777777" w:rsidR="00BE1757" w:rsidRDefault="00BE1757" w:rsidP="00933280"/>
    <w:p w14:paraId="53A75237" w14:textId="0E14D73C" w:rsidR="00933280" w:rsidRPr="00233A8E" w:rsidRDefault="00AE398F" w:rsidP="00933280">
      <w:pPr>
        <w:rPr>
          <w:b/>
          <w:bCs/>
          <w:sz w:val="32"/>
          <w:szCs w:val="32"/>
        </w:rPr>
      </w:pPr>
      <w:r w:rsidRPr="00233A8E">
        <w:rPr>
          <w:b/>
          <w:bCs/>
          <w:sz w:val="32"/>
          <w:szCs w:val="32"/>
        </w:rPr>
        <w:t>Answer 1:</w:t>
      </w:r>
      <w:r w:rsidR="00194EF4">
        <w:rPr>
          <w:b/>
          <w:bCs/>
          <w:sz w:val="32"/>
          <w:szCs w:val="32"/>
        </w:rPr>
        <w:t xml:space="preserve"> Breadth First 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5220"/>
        <w:gridCol w:w="3690"/>
        <w:gridCol w:w="1165"/>
      </w:tblGrid>
      <w:tr w:rsidR="00D245C8" w14:paraId="338605D7" w14:textId="77777777" w:rsidTr="00B84271">
        <w:trPr>
          <w:trHeight w:val="413"/>
        </w:trPr>
        <w:tc>
          <w:tcPr>
            <w:tcW w:w="715" w:type="dxa"/>
          </w:tcPr>
          <w:p w14:paraId="60DF8B8E" w14:textId="615A02D0" w:rsidR="00D245C8" w:rsidRPr="001970E6" w:rsidRDefault="00D245C8" w:rsidP="0093328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Step</w:t>
            </w:r>
          </w:p>
        </w:tc>
        <w:tc>
          <w:tcPr>
            <w:tcW w:w="5220" w:type="dxa"/>
          </w:tcPr>
          <w:p w14:paraId="7AF9C3F0" w14:textId="1B6C0F21" w:rsidR="00D245C8" w:rsidRPr="001970E6" w:rsidRDefault="00D245C8" w:rsidP="0093328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Frontier</w:t>
            </w:r>
          </w:p>
        </w:tc>
        <w:tc>
          <w:tcPr>
            <w:tcW w:w="3690" w:type="dxa"/>
          </w:tcPr>
          <w:p w14:paraId="5ADEC9F8" w14:textId="2D44C371" w:rsidR="00D245C8" w:rsidRPr="001970E6" w:rsidRDefault="00D245C8" w:rsidP="0093328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lored Set</w:t>
            </w:r>
          </w:p>
        </w:tc>
        <w:tc>
          <w:tcPr>
            <w:tcW w:w="1165" w:type="dxa"/>
          </w:tcPr>
          <w:p w14:paraId="2FF70BA2" w14:textId="24980363" w:rsidR="00D245C8" w:rsidRPr="001970E6" w:rsidRDefault="00D245C8" w:rsidP="0093328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and</w:t>
            </w:r>
          </w:p>
        </w:tc>
      </w:tr>
      <w:tr w:rsidR="00D245C8" w14:paraId="794B1D25" w14:textId="77777777" w:rsidTr="00582D24">
        <w:tc>
          <w:tcPr>
            <w:tcW w:w="715" w:type="dxa"/>
          </w:tcPr>
          <w:p w14:paraId="379AE797" w14:textId="28BDFFA3" w:rsidR="00D245C8" w:rsidRDefault="001970E6" w:rsidP="00933280">
            <w:r>
              <w:t>1</w:t>
            </w:r>
          </w:p>
        </w:tc>
        <w:tc>
          <w:tcPr>
            <w:tcW w:w="5220" w:type="dxa"/>
          </w:tcPr>
          <w:p w14:paraId="4CB36791" w14:textId="1D2D9A42" w:rsidR="00D245C8" w:rsidRDefault="005257CE" w:rsidP="00933280">
            <w:r>
              <w:t>Zerind</w:t>
            </w:r>
          </w:p>
        </w:tc>
        <w:tc>
          <w:tcPr>
            <w:tcW w:w="3690" w:type="dxa"/>
          </w:tcPr>
          <w:p w14:paraId="19990C1B" w14:textId="6FCAD970" w:rsidR="00D245C8" w:rsidRDefault="00B84271" w:rsidP="00933280">
            <w:r>
              <w:t xml:space="preserve">    </w:t>
            </w:r>
          </w:p>
        </w:tc>
        <w:tc>
          <w:tcPr>
            <w:tcW w:w="1165" w:type="dxa"/>
          </w:tcPr>
          <w:p w14:paraId="1F7226E7" w14:textId="32FC3044" w:rsidR="00D245C8" w:rsidRDefault="00B84271" w:rsidP="00933280">
            <w:r>
              <w:t>Zerind</w:t>
            </w:r>
          </w:p>
        </w:tc>
      </w:tr>
      <w:tr w:rsidR="00D245C8" w14:paraId="52A065D1" w14:textId="77777777" w:rsidTr="00582D24">
        <w:tc>
          <w:tcPr>
            <w:tcW w:w="715" w:type="dxa"/>
          </w:tcPr>
          <w:p w14:paraId="51A9FB3E" w14:textId="1C04CC4F" w:rsidR="00D245C8" w:rsidRDefault="001970E6" w:rsidP="00933280">
            <w:r>
              <w:t>2</w:t>
            </w:r>
          </w:p>
        </w:tc>
        <w:tc>
          <w:tcPr>
            <w:tcW w:w="5220" w:type="dxa"/>
          </w:tcPr>
          <w:p w14:paraId="01185B75" w14:textId="5797A733" w:rsidR="00D245C8" w:rsidRDefault="005257CE" w:rsidP="00933280">
            <w:r>
              <w:t>Oradea,Arad</w:t>
            </w:r>
          </w:p>
        </w:tc>
        <w:tc>
          <w:tcPr>
            <w:tcW w:w="3690" w:type="dxa"/>
          </w:tcPr>
          <w:p w14:paraId="1E795A7E" w14:textId="35DC7EDF" w:rsidR="00D245C8" w:rsidRDefault="005257CE" w:rsidP="00933280">
            <w:r>
              <w:t xml:space="preserve">    Zerind</w:t>
            </w:r>
          </w:p>
        </w:tc>
        <w:tc>
          <w:tcPr>
            <w:tcW w:w="1165" w:type="dxa"/>
          </w:tcPr>
          <w:p w14:paraId="30915616" w14:textId="5C9E1AE1" w:rsidR="00D245C8" w:rsidRDefault="00DA6C0B" w:rsidP="00933280">
            <w:r>
              <w:t>Oradea</w:t>
            </w:r>
          </w:p>
        </w:tc>
      </w:tr>
      <w:tr w:rsidR="001970E6" w14:paraId="3F84AF2F" w14:textId="77777777" w:rsidTr="00582D24">
        <w:tc>
          <w:tcPr>
            <w:tcW w:w="715" w:type="dxa"/>
          </w:tcPr>
          <w:p w14:paraId="7CE0B402" w14:textId="7F1EC019" w:rsidR="001970E6" w:rsidRDefault="001970E6" w:rsidP="00933280">
            <w:r>
              <w:t>3</w:t>
            </w:r>
          </w:p>
        </w:tc>
        <w:tc>
          <w:tcPr>
            <w:tcW w:w="5220" w:type="dxa"/>
          </w:tcPr>
          <w:p w14:paraId="5366B50D" w14:textId="63E1F1BB" w:rsidR="001970E6" w:rsidRDefault="000A7C7D" w:rsidP="00933280">
            <w:r>
              <w:t>Arad,Sibiu</w:t>
            </w:r>
          </w:p>
        </w:tc>
        <w:tc>
          <w:tcPr>
            <w:tcW w:w="3690" w:type="dxa"/>
          </w:tcPr>
          <w:p w14:paraId="263C852C" w14:textId="75E7B8F4" w:rsidR="001970E6" w:rsidRDefault="000A7C7D" w:rsidP="00933280">
            <w:r>
              <w:t xml:space="preserve">  Zerind, Oradea</w:t>
            </w:r>
          </w:p>
        </w:tc>
        <w:tc>
          <w:tcPr>
            <w:tcW w:w="1165" w:type="dxa"/>
          </w:tcPr>
          <w:p w14:paraId="7ACDAD77" w14:textId="74AC98C3" w:rsidR="001970E6" w:rsidRDefault="00A97E21" w:rsidP="00933280">
            <w:r>
              <w:t>Arad</w:t>
            </w:r>
          </w:p>
        </w:tc>
      </w:tr>
      <w:tr w:rsidR="001970E6" w14:paraId="01714B6E" w14:textId="77777777" w:rsidTr="00582D24">
        <w:tc>
          <w:tcPr>
            <w:tcW w:w="715" w:type="dxa"/>
          </w:tcPr>
          <w:p w14:paraId="345C6A33" w14:textId="59BC7146" w:rsidR="001970E6" w:rsidRDefault="001970E6" w:rsidP="00933280">
            <w:r>
              <w:t>4</w:t>
            </w:r>
          </w:p>
        </w:tc>
        <w:tc>
          <w:tcPr>
            <w:tcW w:w="5220" w:type="dxa"/>
          </w:tcPr>
          <w:p w14:paraId="58630589" w14:textId="0D5021B1" w:rsidR="001970E6" w:rsidRDefault="000A7C7D" w:rsidP="00933280">
            <w:r>
              <w:t>Sibiu,Timisoara</w:t>
            </w:r>
          </w:p>
        </w:tc>
        <w:tc>
          <w:tcPr>
            <w:tcW w:w="3690" w:type="dxa"/>
          </w:tcPr>
          <w:p w14:paraId="69D83EE5" w14:textId="2A3E2835" w:rsidR="001970E6" w:rsidRDefault="000A7C7D" w:rsidP="00933280">
            <w:r>
              <w:t>Zerind,Oradea,Arad</w:t>
            </w:r>
          </w:p>
        </w:tc>
        <w:tc>
          <w:tcPr>
            <w:tcW w:w="1165" w:type="dxa"/>
          </w:tcPr>
          <w:p w14:paraId="27F1C723" w14:textId="2DFA7E49" w:rsidR="001970E6" w:rsidRDefault="00A97E21" w:rsidP="00933280">
            <w:r>
              <w:t>Sibiu</w:t>
            </w:r>
          </w:p>
        </w:tc>
      </w:tr>
      <w:tr w:rsidR="001970E6" w14:paraId="24CFA1A0" w14:textId="77777777" w:rsidTr="00582D24">
        <w:tc>
          <w:tcPr>
            <w:tcW w:w="715" w:type="dxa"/>
          </w:tcPr>
          <w:p w14:paraId="64F75CA5" w14:textId="2D525D60" w:rsidR="001970E6" w:rsidRDefault="001970E6" w:rsidP="00933280">
            <w:r>
              <w:t>5</w:t>
            </w:r>
          </w:p>
        </w:tc>
        <w:tc>
          <w:tcPr>
            <w:tcW w:w="5220" w:type="dxa"/>
          </w:tcPr>
          <w:p w14:paraId="00AA15D0" w14:textId="04BA2455" w:rsidR="001970E6" w:rsidRDefault="000A7C7D" w:rsidP="00933280">
            <w:r>
              <w:t>Timisoara</w:t>
            </w:r>
            <w:r w:rsidR="00342315">
              <w:t>,Rimnicu Vilcea,Fagaras</w:t>
            </w:r>
          </w:p>
        </w:tc>
        <w:tc>
          <w:tcPr>
            <w:tcW w:w="3690" w:type="dxa"/>
          </w:tcPr>
          <w:p w14:paraId="1813874F" w14:textId="56654AAA" w:rsidR="001970E6" w:rsidRDefault="00342315" w:rsidP="00933280">
            <w:r>
              <w:t>Zerind,Oradea,Arad,Sibiu</w:t>
            </w:r>
          </w:p>
        </w:tc>
        <w:tc>
          <w:tcPr>
            <w:tcW w:w="1165" w:type="dxa"/>
          </w:tcPr>
          <w:p w14:paraId="403AA4C3" w14:textId="55A9B0BF" w:rsidR="001970E6" w:rsidRDefault="00A97E21" w:rsidP="00933280">
            <w:r>
              <w:t>Timisoara</w:t>
            </w:r>
          </w:p>
        </w:tc>
      </w:tr>
      <w:tr w:rsidR="001970E6" w14:paraId="22720205" w14:textId="77777777" w:rsidTr="00582D24">
        <w:tc>
          <w:tcPr>
            <w:tcW w:w="715" w:type="dxa"/>
          </w:tcPr>
          <w:p w14:paraId="4DFDFC4C" w14:textId="4BD508A3" w:rsidR="001970E6" w:rsidRDefault="001970E6" w:rsidP="00933280">
            <w:r>
              <w:t>6</w:t>
            </w:r>
          </w:p>
        </w:tc>
        <w:tc>
          <w:tcPr>
            <w:tcW w:w="5220" w:type="dxa"/>
          </w:tcPr>
          <w:p w14:paraId="23C4C33B" w14:textId="568D3605" w:rsidR="001970E6" w:rsidRDefault="00342315" w:rsidP="00933280">
            <w:r>
              <w:t>Rimnicu Vilcea,Fagaras,Lugoj</w:t>
            </w:r>
          </w:p>
        </w:tc>
        <w:tc>
          <w:tcPr>
            <w:tcW w:w="3690" w:type="dxa"/>
          </w:tcPr>
          <w:p w14:paraId="4E827D2F" w14:textId="43DA1764" w:rsidR="001970E6" w:rsidRDefault="00342315" w:rsidP="00933280">
            <w:r>
              <w:t>Zerind,Oradea,Arad,Sibiu,Timisoara</w:t>
            </w:r>
          </w:p>
        </w:tc>
        <w:tc>
          <w:tcPr>
            <w:tcW w:w="1165" w:type="dxa"/>
          </w:tcPr>
          <w:p w14:paraId="7F094A3D" w14:textId="625BFDD3" w:rsidR="001970E6" w:rsidRDefault="00A97E21" w:rsidP="00933280">
            <w:r>
              <w:t>Rimnicu Vilcea</w:t>
            </w:r>
          </w:p>
        </w:tc>
      </w:tr>
      <w:tr w:rsidR="001970E6" w14:paraId="6CE51A2E" w14:textId="77777777" w:rsidTr="00582D24">
        <w:tc>
          <w:tcPr>
            <w:tcW w:w="715" w:type="dxa"/>
          </w:tcPr>
          <w:p w14:paraId="0D43D3E7" w14:textId="46B92A1C" w:rsidR="001970E6" w:rsidRDefault="001970E6" w:rsidP="00933280">
            <w:r>
              <w:t>7</w:t>
            </w:r>
          </w:p>
        </w:tc>
        <w:tc>
          <w:tcPr>
            <w:tcW w:w="5220" w:type="dxa"/>
          </w:tcPr>
          <w:p w14:paraId="7E24F146" w14:textId="04257E3C" w:rsidR="001970E6" w:rsidRDefault="00E16444" w:rsidP="00933280">
            <w:r>
              <w:t>Fagaras,Lugoj,Pitesti,Craiova</w:t>
            </w:r>
          </w:p>
        </w:tc>
        <w:tc>
          <w:tcPr>
            <w:tcW w:w="3690" w:type="dxa"/>
          </w:tcPr>
          <w:p w14:paraId="6A48F8A6" w14:textId="13038FD2" w:rsidR="001970E6" w:rsidRDefault="00E16444" w:rsidP="00933280">
            <w:r>
              <w:t>Zerind,Oradea,Arad,Sibiu,Timisoara, Rimnicu Vilcea</w:t>
            </w:r>
          </w:p>
        </w:tc>
        <w:tc>
          <w:tcPr>
            <w:tcW w:w="1165" w:type="dxa"/>
          </w:tcPr>
          <w:p w14:paraId="0C77D9A4" w14:textId="01FC0ED3" w:rsidR="001970E6" w:rsidRDefault="00A97E21" w:rsidP="00933280">
            <w:r>
              <w:t>Fagaras</w:t>
            </w:r>
          </w:p>
        </w:tc>
      </w:tr>
      <w:tr w:rsidR="001970E6" w14:paraId="789E7670" w14:textId="77777777" w:rsidTr="00582D24">
        <w:tc>
          <w:tcPr>
            <w:tcW w:w="715" w:type="dxa"/>
          </w:tcPr>
          <w:p w14:paraId="7EE4FD81" w14:textId="4891464B" w:rsidR="001970E6" w:rsidRDefault="001970E6" w:rsidP="00933280">
            <w:r>
              <w:t>8</w:t>
            </w:r>
          </w:p>
        </w:tc>
        <w:tc>
          <w:tcPr>
            <w:tcW w:w="5220" w:type="dxa"/>
          </w:tcPr>
          <w:p w14:paraId="31DE391F" w14:textId="7754CD88" w:rsidR="001970E6" w:rsidRDefault="00E16444" w:rsidP="00933280">
            <w:r>
              <w:t>Lugoj,Pitesti,Craiova,Bucharest</w:t>
            </w:r>
          </w:p>
        </w:tc>
        <w:tc>
          <w:tcPr>
            <w:tcW w:w="3690" w:type="dxa"/>
          </w:tcPr>
          <w:p w14:paraId="35422C76" w14:textId="430FF72E" w:rsidR="001970E6" w:rsidRDefault="00E16444" w:rsidP="00933280">
            <w:r>
              <w:t>Zerind,Oradea,Arad,Sibiu,Timisoara, Rimnicu Vilcea,Fagaras</w:t>
            </w:r>
          </w:p>
        </w:tc>
        <w:tc>
          <w:tcPr>
            <w:tcW w:w="1165" w:type="dxa"/>
          </w:tcPr>
          <w:p w14:paraId="46B0684F" w14:textId="5E150067" w:rsidR="001970E6" w:rsidRDefault="00A97E21" w:rsidP="00933280">
            <w:r>
              <w:t>Lugoj</w:t>
            </w:r>
          </w:p>
        </w:tc>
      </w:tr>
      <w:tr w:rsidR="001970E6" w14:paraId="2CEA8B7D" w14:textId="77777777" w:rsidTr="00582D24">
        <w:tc>
          <w:tcPr>
            <w:tcW w:w="715" w:type="dxa"/>
          </w:tcPr>
          <w:p w14:paraId="6A129DD3" w14:textId="08428816" w:rsidR="001970E6" w:rsidRDefault="001970E6" w:rsidP="00933280">
            <w:r>
              <w:t>9</w:t>
            </w:r>
          </w:p>
        </w:tc>
        <w:tc>
          <w:tcPr>
            <w:tcW w:w="5220" w:type="dxa"/>
          </w:tcPr>
          <w:p w14:paraId="673DA814" w14:textId="2157FB96" w:rsidR="001970E6" w:rsidRDefault="00F55A96" w:rsidP="00933280">
            <w:r>
              <w:t>Pitesti,Craiova,Bucharest,Mehadia</w:t>
            </w:r>
          </w:p>
        </w:tc>
        <w:tc>
          <w:tcPr>
            <w:tcW w:w="3690" w:type="dxa"/>
          </w:tcPr>
          <w:p w14:paraId="4365EDD8" w14:textId="02CB2136" w:rsidR="001970E6" w:rsidRDefault="00F55A96" w:rsidP="00933280">
            <w:r>
              <w:t>Zerind,Oradea,Arad,Sibiu,Timisoara, Rimnicu Vilcea,Fagaras, Lugoj</w:t>
            </w:r>
          </w:p>
        </w:tc>
        <w:tc>
          <w:tcPr>
            <w:tcW w:w="1165" w:type="dxa"/>
          </w:tcPr>
          <w:p w14:paraId="3862447F" w14:textId="1A09C53F" w:rsidR="001970E6" w:rsidRDefault="00A97E21" w:rsidP="00933280">
            <w:r>
              <w:t>Pitesti</w:t>
            </w:r>
          </w:p>
        </w:tc>
      </w:tr>
      <w:tr w:rsidR="001970E6" w14:paraId="55473B62" w14:textId="77777777" w:rsidTr="00582D24">
        <w:tc>
          <w:tcPr>
            <w:tcW w:w="715" w:type="dxa"/>
          </w:tcPr>
          <w:p w14:paraId="0AABCE8E" w14:textId="62BAD4C6" w:rsidR="001970E6" w:rsidRDefault="001970E6" w:rsidP="00933280">
            <w:r>
              <w:t>10</w:t>
            </w:r>
          </w:p>
        </w:tc>
        <w:tc>
          <w:tcPr>
            <w:tcW w:w="5220" w:type="dxa"/>
          </w:tcPr>
          <w:p w14:paraId="7C1FCF09" w14:textId="4D7E697C" w:rsidR="001970E6" w:rsidRDefault="00F55A96" w:rsidP="00933280">
            <w:r>
              <w:t>Craiova,Bucharest,Mehadia</w:t>
            </w:r>
          </w:p>
        </w:tc>
        <w:tc>
          <w:tcPr>
            <w:tcW w:w="3690" w:type="dxa"/>
          </w:tcPr>
          <w:p w14:paraId="6B5687F9" w14:textId="2798CC2E" w:rsidR="001970E6" w:rsidRDefault="00F55A96" w:rsidP="00933280">
            <w:r>
              <w:t>Zerind,Oradea,Arad,Sibiu,Timisoara, Rimnicu Vilcea,Fagaras, Lugoj, Pitesti</w:t>
            </w:r>
          </w:p>
        </w:tc>
        <w:tc>
          <w:tcPr>
            <w:tcW w:w="1165" w:type="dxa"/>
          </w:tcPr>
          <w:p w14:paraId="71AB5776" w14:textId="5322795C" w:rsidR="001970E6" w:rsidRDefault="00A97E21" w:rsidP="00933280">
            <w:r>
              <w:t>Craiova</w:t>
            </w:r>
          </w:p>
        </w:tc>
      </w:tr>
      <w:tr w:rsidR="00F55A96" w14:paraId="1412B532" w14:textId="77777777" w:rsidTr="00582D24">
        <w:tc>
          <w:tcPr>
            <w:tcW w:w="715" w:type="dxa"/>
          </w:tcPr>
          <w:p w14:paraId="643B3C38" w14:textId="641BC512" w:rsidR="00F55A96" w:rsidRDefault="00F55A96" w:rsidP="00F55A96">
            <w:r>
              <w:t>11</w:t>
            </w:r>
          </w:p>
        </w:tc>
        <w:tc>
          <w:tcPr>
            <w:tcW w:w="5220" w:type="dxa"/>
          </w:tcPr>
          <w:p w14:paraId="4F822741" w14:textId="3ABEA411" w:rsidR="00F55A96" w:rsidRDefault="00F55A96" w:rsidP="00F55A96">
            <w:r>
              <w:t>Bucharest,Mehadia</w:t>
            </w:r>
          </w:p>
        </w:tc>
        <w:tc>
          <w:tcPr>
            <w:tcW w:w="3690" w:type="dxa"/>
          </w:tcPr>
          <w:p w14:paraId="4F28CC91" w14:textId="694C5843" w:rsidR="00F55A96" w:rsidRDefault="00F55A96" w:rsidP="00F55A96">
            <w:r>
              <w:t>Zerind,Oradea,Arad,Sibiu,Timisoara, Rimnicu Vilcea,Fagaras, Lugoj, Pitesti, Craiova</w:t>
            </w:r>
          </w:p>
        </w:tc>
        <w:tc>
          <w:tcPr>
            <w:tcW w:w="1165" w:type="dxa"/>
          </w:tcPr>
          <w:p w14:paraId="6B3CBC5A" w14:textId="3A45FDCC" w:rsidR="00F55A96" w:rsidRDefault="00A97E21" w:rsidP="00F55A96">
            <w:r>
              <w:t>Bucharest</w:t>
            </w:r>
          </w:p>
        </w:tc>
      </w:tr>
      <w:tr w:rsidR="00F55A96" w14:paraId="5025EBF2" w14:textId="77777777" w:rsidTr="00582D24">
        <w:tc>
          <w:tcPr>
            <w:tcW w:w="715" w:type="dxa"/>
          </w:tcPr>
          <w:p w14:paraId="4F8E1D8A" w14:textId="58BB8AE0" w:rsidR="00F55A96" w:rsidRDefault="00F55A96" w:rsidP="00F55A96">
            <w:r>
              <w:lastRenderedPageBreak/>
              <w:t>12</w:t>
            </w:r>
          </w:p>
        </w:tc>
        <w:tc>
          <w:tcPr>
            <w:tcW w:w="5220" w:type="dxa"/>
          </w:tcPr>
          <w:p w14:paraId="1A101E16" w14:textId="3550A78C" w:rsidR="00F55A96" w:rsidRDefault="00F55A96" w:rsidP="00F55A96">
            <w:r>
              <w:t>Mehadia</w:t>
            </w:r>
          </w:p>
        </w:tc>
        <w:tc>
          <w:tcPr>
            <w:tcW w:w="3690" w:type="dxa"/>
          </w:tcPr>
          <w:p w14:paraId="775EFB7E" w14:textId="376FAFDE" w:rsidR="00F55A96" w:rsidRDefault="00F55A96" w:rsidP="00F55A96">
            <w:r>
              <w:t>Zerind,Oradea,Arad,Sibiu,Timisoara, Rimnicu Vilcea,Fagaras, Lugoj, Pitesti, Craiova, Bucharest</w:t>
            </w:r>
          </w:p>
        </w:tc>
        <w:tc>
          <w:tcPr>
            <w:tcW w:w="1165" w:type="dxa"/>
          </w:tcPr>
          <w:p w14:paraId="11E3183F" w14:textId="77777777" w:rsidR="00F55A96" w:rsidRDefault="00F55A96" w:rsidP="00F55A96"/>
        </w:tc>
      </w:tr>
      <w:tr w:rsidR="00F55A96" w14:paraId="60C748F8" w14:textId="77777777" w:rsidTr="00582D24">
        <w:tc>
          <w:tcPr>
            <w:tcW w:w="715" w:type="dxa"/>
          </w:tcPr>
          <w:p w14:paraId="15899FA5" w14:textId="787EBFE9" w:rsidR="00F55A96" w:rsidRDefault="00F55A96" w:rsidP="00F55A96">
            <w:r>
              <w:t>13</w:t>
            </w:r>
          </w:p>
        </w:tc>
        <w:tc>
          <w:tcPr>
            <w:tcW w:w="5220" w:type="dxa"/>
          </w:tcPr>
          <w:p w14:paraId="5BBE3D74" w14:textId="77777777" w:rsidR="00F55A96" w:rsidRDefault="00F55A96" w:rsidP="00F55A96"/>
        </w:tc>
        <w:tc>
          <w:tcPr>
            <w:tcW w:w="3690" w:type="dxa"/>
          </w:tcPr>
          <w:p w14:paraId="2C48740B" w14:textId="77777777" w:rsidR="00F55A96" w:rsidRDefault="00F55A96" w:rsidP="00F55A96"/>
        </w:tc>
        <w:tc>
          <w:tcPr>
            <w:tcW w:w="1165" w:type="dxa"/>
          </w:tcPr>
          <w:p w14:paraId="729888DC" w14:textId="77777777" w:rsidR="00F55A96" w:rsidRDefault="00F55A96" w:rsidP="00F55A96"/>
        </w:tc>
      </w:tr>
      <w:tr w:rsidR="00F55A96" w14:paraId="17CAC06C" w14:textId="77777777" w:rsidTr="00582D24">
        <w:tc>
          <w:tcPr>
            <w:tcW w:w="715" w:type="dxa"/>
          </w:tcPr>
          <w:p w14:paraId="001A5F48" w14:textId="33036291" w:rsidR="00F55A96" w:rsidRDefault="00F55A96" w:rsidP="00F55A96">
            <w:r>
              <w:t>14</w:t>
            </w:r>
          </w:p>
        </w:tc>
        <w:tc>
          <w:tcPr>
            <w:tcW w:w="5220" w:type="dxa"/>
          </w:tcPr>
          <w:p w14:paraId="0EC60189" w14:textId="77777777" w:rsidR="00F55A96" w:rsidRDefault="00F55A96" w:rsidP="00F55A96"/>
        </w:tc>
        <w:tc>
          <w:tcPr>
            <w:tcW w:w="3690" w:type="dxa"/>
          </w:tcPr>
          <w:p w14:paraId="5D3596F9" w14:textId="77777777" w:rsidR="00F55A96" w:rsidRDefault="00F55A96" w:rsidP="00F55A96"/>
        </w:tc>
        <w:tc>
          <w:tcPr>
            <w:tcW w:w="1165" w:type="dxa"/>
          </w:tcPr>
          <w:p w14:paraId="6BEDAB1F" w14:textId="77777777" w:rsidR="00F55A96" w:rsidRDefault="00F55A96" w:rsidP="00F55A96"/>
        </w:tc>
      </w:tr>
      <w:tr w:rsidR="00F55A96" w14:paraId="0F683D85" w14:textId="77777777" w:rsidTr="00582D24">
        <w:tc>
          <w:tcPr>
            <w:tcW w:w="715" w:type="dxa"/>
          </w:tcPr>
          <w:p w14:paraId="4D4BF5BE" w14:textId="42B8DA7D" w:rsidR="00F55A96" w:rsidRDefault="00F55A96" w:rsidP="00F55A96">
            <w:r>
              <w:t>15</w:t>
            </w:r>
          </w:p>
        </w:tc>
        <w:tc>
          <w:tcPr>
            <w:tcW w:w="5220" w:type="dxa"/>
          </w:tcPr>
          <w:p w14:paraId="761F622C" w14:textId="77777777" w:rsidR="00F55A96" w:rsidRDefault="00F55A96" w:rsidP="00F55A96"/>
        </w:tc>
        <w:tc>
          <w:tcPr>
            <w:tcW w:w="3690" w:type="dxa"/>
          </w:tcPr>
          <w:p w14:paraId="2D061E42" w14:textId="77777777" w:rsidR="00F55A96" w:rsidRDefault="00F55A96" w:rsidP="00F55A96"/>
        </w:tc>
        <w:tc>
          <w:tcPr>
            <w:tcW w:w="1165" w:type="dxa"/>
          </w:tcPr>
          <w:p w14:paraId="5EC38F95" w14:textId="77777777" w:rsidR="00F55A96" w:rsidRDefault="00F55A96" w:rsidP="00F55A96"/>
        </w:tc>
      </w:tr>
    </w:tbl>
    <w:p w14:paraId="0643A5F3" w14:textId="64460430" w:rsidR="00C97DD6" w:rsidRDefault="00C97DD6" w:rsidP="00194EF4"/>
    <w:p w14:paraId="6D1B81E6" w14:textId="535333F0" w:rsidR="00EF55A1" w:rsidRDefault="00EF55A1" w:rsidP="00194EF4"/>
    <w:p w14:paraId="39FC60DE" w14:textId="77777777" w:rsidR="00EF55A1" w:rsidRDefault="00EF55A1" w:rsidP="00194EF4"/>
    <w:p w14:paraId="17AD923A" w14:textId="49F70C89" w:rsidR="00194EF4" w:rsidRPr="00D22FC1" w:rsidRDefault="00194EF4" w:rsidP="00194EF4">
      <w:r w:rsidRPr="00233A8E">
        <w:rPr>
          <w:b/>
          <w:bCs/>
          <w:sz w:val="32"/>
          <w:szCs w:val="32"/>
        </w:rPr>
        <w:t xml:space="preserve">Answer </w:t>
      </w:r>
      <w:r>
        <w:rPr>
          <w:b/>
          <w:bCs/>
          <w:sz w:val="32"/>
          <w:szCs w:val="32"/>
        </w:rPr>
        <w:t>2</w:t>
      </w:r>
      <w:r w:rsidRPr="00233A8E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Uniform-Cost Search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5220"/>
        <w:gridCol w:w="3690"/>
        <w:gridCol w:w="1165"/>
      </w:tblGrid>
      <w:tr w:rsidR="00194EF4" w14:paraId="0FE503DA" w14:textId="77777777" w:rsidTr="00AE56D0">
        <w:tc>
          <w:tcPr>
            <w:tcW w:w="715" w:type="dxa"/>
          </w:tcPr>
          <w:p w14:paraId="78CF7091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Step</w:t>
            </w:r>
          </w:p>
        </w:tc>
        <w:tc>
          <w:tcPr>
            <w:tcW w:w="5220" w:type="dxa"/>
          </w:tcPr>
          <w:p w14:paraId="491E5F0A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Frontier</w:t>
            </w:r>
          </w:p>
        </w:tc>
        <w:tc>
          <w:tcPr>
            <w:tcW w:w="3690" w:type="dxa"/>
          </w:tcPr>
          <w:p w14:paraId="2D30DFE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lored Set</w:t>
            </w:r>
          </w:p>
        </w:tc>
        <w:tc>
          <w:tcPr>
            <w:tcW w:w="1165" w:type="dxa"/>
          </w:tcPr>
          <w:p w14:paraId="470B19AE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and</w:t>
            </w:r>
          </w:p>
        </w:tc>
      </w:tr>
      <w:tr w:rsidR="00194EF4" w14:paraId="3D4CC3CC" w14:textId="77777777" w:rsidTr="00AE56D0">
        <w:tc>
          <w:tcPr>
            <w:tcW w:w="715" w:type="dxa"/>
          </w:tcPr>
          <w:p w14:paraId="5FD17B4A" w14:textId="77777777" w:rsidR="00194EF4" w:rsidRDefault="00194EF4" w:rsidP="00AE56D0">
            <w:r>
              <w:t>1</w:t>
            </w:r>
          </w:p>
        </w:tc>
        <w:tc>
          <w:tcPr>
            <w:tcW w:w="5220" w:type="dxa"/>
          </w:tcPr>
          <w:p w14:paraId="0273AF76" w14:textId="1F1D9267" w:rsidR="00194EF4" w:rsidRDefault="00584903" w:rsidP="00AE56D0">
            <w:r>
              <w:t>Zerin</w:t>
            </w:r>
          </w:p>
        </w:tc>
        <w:tc>
          <w:tcPr>
            <w:tcW w:w="3690" w:type="dxa"/>
          </w:tcPr>
          <w:p w14:paraId="2B1EF2B9" w14:textId="77777777" w:rsidR="00194EF4" w:rsidRDefault="00194EF4" w:rsidP="00AE56D0"/>
        </w:tc>
        <w:tc>
          <w:tcPr>
            <w:tcW w:w="1165" w:type="dxa"/>
          </w:tcPr>
          <w:p w14:paraId="5D52672B" w14:textId="2BD5EAB8" w:rsidR="00194EF4" w:rsidRDefault="00B84271" w:rsidP="00AE56D0">
            <w:r>
              <w:t xml:space="preserve">Zerind   </w:t>
            </w:r>
          </w:p>
        </w:tc>
      </w:tr>
      <w:tr w:rsidR="00584903" w14:paraId="44AE0D98" w14:textId="77777777" w:rsidTr="00AE56D0">
        <w:tc>
          <w:tcPr>
            <w:tcW w:w="715" w:type="dxa"/>
          </w:tcPr>
          <w:p w14:paraId="45004785" w14:textId="77777777" w:rsidR="00584903" w:rsidRDefault="00584903" w:rsidP="00584903">
            <w:r>
              <w:t>2</w:t>
            </w:r>
          </w:p>
        </w:tc>
        <w:tc>
          <w:tcPr>
            <w:tcW w:w="5220" w:type="dxa"/>
          </w:tcPr>
          <w:p w14:paraId="36C48E10" w14:textId="1410B29F" w:rsidR="00584903" w:rsidRDefault="00584903" w:rsidP="00584903">
            <w:r>
              <w:t>Arad,Oradea</w:t>
            </w:r>
          </w:p>
        </w:tc>
        <w:tc>
          <w:tcPr>
            <w:tcW w:w="3690" w:type="dxa"/>
          </w:tcPr>
          <w:p w14:paraId="2D8AC000" w14:textId="34DF1880" w:rsidR="00584903" w:rsidRDefault="00584903" w:rsidP="00584903">
            <w:r>
              <w:t>Zerin</w:t>
            </w:r>
          </w:p>
        </w:tc>
        <w:tc>
          <w:tcPr>
            <w:tcW w:w="1165" w:type="dxa"/>
          </w:tcPr>
          <w:p w14:paraId="3EF47EB7" w14:textId="3029A2F1" w:rsidR="00584903" w:rsidRDefault="00B84271" w:rsidP="00584903">
            <w:r>
              <w:t>Oradea</w:t>
            </w:r>
          </w:p>
        </w:tc>
      </w:tr>
      <w:tr w:rsidR="00584903" w14:paraId="44100654" w14:textId="77777777" w:rsidTr="00AE56D0">
        <w:tc>
          <w:tcPr>
            <w:tcW w:w="715" w:type="dxa"/>
          </w:tcPr>
          <w:p w14:paraId="644C5543" w14:textId="77777777" w:rsidR="00584903" w:rsidRDefault="00584903" w:rsidP="00584903">
            <w:r>
              <w:t>3</w:t>
            </w:r>
          </w:p>
        </w:tc>
        <w:tc>
          <w:tcPr>
            <w:tcW w:w="5220" w:type="dxa"/>
          </w:tcPr>
          <w:p w14:paraId="5F6FCB65" w14:textId="48B5A2B8" w:rsidR="00584903" w:rsidRDefault="00584903" w:rsidP="00584903">
            <w:r>
              <w:t>Arad,Sibiu</w:t>
            </w:r>
          </w:p>
        </w:tc>
        <w:tc>
          <w:tcPr>
            <w:tcW w:w="3690" w:type="dxa"/>
          </w:tcPr>
          <w:p w14:paraId="5EDADCA6" w14:textId="55B110E9" w:rsidR="00584903" w:rsidRDefault="00584903" w:rsidP="00584903">
            <w:r>
              <w:t>Zerin,Oradea</w:t>
            </w:r>
          </w:p>
        </w:tc>
        <w:tc>
          <w:tcPr>
            <w:tcW w:w="1165" w:type="dxa"/>
          </w:tcPr>
          <w:p w14:paraId="0D4FA8EB" w14:textId="0F9DA583" w:rsidR="00584903" w:rsidRDefault="00B84271" w:rsidP="00584903">
            <w:r>
              <w:t>Arad</w:t>
            </w:r>
          </w:p>
        </w:tc>
      </w:tr>
      <w:tr w:rsidR="00584903" w14:paraId="46D11793" w14:textId="77777777" w:rsidTr="00AE56D0">
        <w:tc>
          <w:tcPr>
            <w:tcW w:w="715" w:type="dxa"/>
          </w:tcPr>
          <w:p w14:paraId="35CF9EE1" w14:textId="77777777" w:rsidR="00584903" w:rsidRDefault="00584903" w:rsidP="00584903">
            <w:r>
              <w:t>4</w:t>
            </w:r>
          </w:p>
        </w:tc>
        <w:tc>
          <w:tcPr>
            <w:tcW w:w="5220" w:type="dxa"/>
          </w:tcPr>
          <w:p w14:paraId="790EF9D2" w14:textId="424409D9" w:rsidR="00584903" w:rsidRDefault="00584903" w:rsidP="00584903">
            <w:r>
              <w:t>Sibiu,Timisoara</w:t>
            </w:r>
          </w:p>
        </w:tc>
        <w:tc>
          <w:tcPr>
            <w:tcW w:w="3690" w:type="dxa"/>
          </w:tcPr>
          <w:p w14:paraId="4E92F68F" w14:textId="15A6CDC3" w:rsidR="00584903" w:rsidRDefault="00584903" w:rsidP="00584903">
            <w:r>
              <w:t>Zerin,Oradea,Arad</w:t>
            </w:r>
          </w:p>
        </w:tc>
        <w:tc>
          <w:tcPr>
            <w:tcW w:w="1165" w:type="dxa"/>
          </w:tcPr>
          <w:p w14:paraId="77099CCB" w14:textId="2F860E8B" w:rsidR="00584903" w:rsidRDefault="00D3187F" w:rsidP="00584903">
            <w:r>
              <w:t>Timisoara</w:t>
            </w:r>
          </w:p>
        </w:tc>
      </w:tr>
      <w:tr w:rsidR="00584903" w14:paraId="17F1F52E" w14:textId="77777777" w:rsidTr="00AE56D0">
        <w:tc>
          <w:tcPr>
            <w:tcW w:w="715" w:type="dxa"/>
          </w:tcPr>
          <w:p w14:paraId="5E8237BE" w14:textId="77777777" w:rsidR="00584903" w:rsidRDefault="00584903" w:rsidP="00584903">
            <w:r>
              <w:t>5</w:t>
            </w:r>
          </w:p>
        </w:tc>
        <w:tc>
          <w:tcPr>
            <w:tcW w:w="5220" w:type="dxa"/>
          </w:tcPr>
          <w:p w14:paraId="44A16FF4" w14:textId="134FABB9" w:rsidR="00584903" w:rsidRDefault="00B84271" w:rsidP="00584903">
            <w:r>
              <w:t>Sibiu,</w:t>
            </w:r>
            <w:r w:rsidR="00D3187F">
              <w:t>Lugoj</w:t>
            </w:r>
          </w:p>
        </w:tc>
        <w:tc>
          <w:tcPr>
            <w:tcW w:w="3690" w:type="dxa"/>
          </w:tcPr>
          <w:p w14:paraId="0050CE1E" w14:textId="4A0F13A1" w:rsidR="00584903" w:rsidRDefault="00D3187F" w:rsidP="00584903">
            <w:r>
              <w:t>Zerin,Oradea,Arad, Timisoara</w:t>
            </w:r>
          </w:p>
        </w:tc>
        <w:tc>
          <w:tcPr>
            <w:tcW w:w="1165" w:type="dxa"/>
          </w:tcPr>
          <w:p w14:paraId="37000CA5" w14:textId="52963331" w:rsidR="00584903" w:rsidRDefault="00D3187F" w:rsidP="00584903">
            <w:r>
              <w:t>Sibiu</w:t>
            </w:r>
          </w:p>
        </w:tc>
      </w:tr>
      <w:tr w:rsidR="00D3187F" w14:paraId="4BC22959" w14:textId="77777777" w:rsidTr="00AE56D0">
        <w:tc>
          <w:tcPr>
            <w:tcW w:w="715" w:type="dxa"/>
          </w:tcPr>
          <w:p w14:paraId="3857A267" w14:textId="77777777" w:rsidR="00D3187F" w:rsidRDefault="00D3187F" w:rsidP="00D3187F">
            <w:r>
              <w:t>6</w:t>
            </w:r>
          </w:p>
        </w:tc>
        <w:tc>
          <w:tcPr>
            <w:tcW w:w="5220" w:type="dxa"/>
          </w:tcPr>
          <w:p w14:paraId="14FE2835" w14:textId="68ED7B83" w:rsidR="00D3187F" w:rsidRDefault="00D3187F" w:rsidP="00D3187F">
            <w:r>
              <w:t xml:space="preserve">Lugoj, </w:t>
            </w:r>
            <w:r w:rsidRPr="00D3187F">
              <w:t>Rimnicu Vilcea</w:t>
            </w:r>
            <w:r>
              <w:t xml:space="preserve">, </w:t>
            </w:r>
            <w:r w:rsidRPr="00D3187F">
              <w:t>Fagaras</w:t>
            </w:r>
          </w:p>
        </w:tc>
        <w:tc>
          <w:tcPr>
            <w:tcW w:w="3690" w:type="dxa"/>
          </w:tcPr>
          <w:p w14:paraId="7559241C" w14:textId="2DA59399" w:rsidR="00D3187F" w:rsidRDefault="00D3187F" w:rsidP="00D3187F">
            <w:r>
              <w:t>Zerin,Oradea,Arad, Timisoara,Sibiu</w:t>
            </w:r>
          </w:p>
        </w:tc>
        <w:tc>
          <w:tcPr>
            <w:tcW w:w="1165" w:type="dxa"/>
          </w:tcPr>
          <w:p w14:paraId="77CB427A" w14:textId="404683A4" w:rsidR="00D3187F" w:rsidRDefault="005A7ED8" w:rsidP="00D3187F">
            <w:r w:rsidRPr="00D3187F">
              <w:t>Rimnicu Vilcea</w:t>
            </w:r>
          </w:p>
        </w:tc>
      </w:tr>
      <w:tr w:rsidR="00D3187F" w14:paraId="4317CDA5" w14:textId="77777777" w:rsidTr="00AE56D0">
        <w:tc>
          <w:tcPr>
            <w:tcW w:w="715" w:type="dxa"/>
          </w:tcPr>
          <w:p w14:paraId="72B90BE1" w14:textId="77777777" w:rsidR="00D3187F" w:rsidRDefault="00D3187F" w:rsidP="00D3187F">
            <w:r>
              <w:t>7</w:t>
            </w:r>
          </w:p>
        </w:tc>
        <w:tc>
          <w:tcPr>
            <w:tcW w:w="5220" w:type="dxa"/>
          </w:tcPr>
          <w:p w14:paraId="40099AB1" w14:textId="0D93505C" w:rsidR="00D3187F" w:rsidRDefault="005A7ED8" w:rsidP="00D3187F">
            <w:r>
              <w:t>Lugoj</w:t>
            </w:r>
            <w:r w:rsidR="00AA2058">
              <w:t xml:space="preserve">, </w:t>
            </w:r>
            <w:r w:rsidR="00AA2058" w:rsidRPr="00D3187F">
              <w:t>Fagaras</w:t>
            </w:r>
            <w:r w:rsidR="00AA2058">
              <w:t xml:space="preserve">, </w:t>
            </w:r>
            <w:r w:rsidR="00702554" w:rsidRPr="00702554">
              <w:t>Pitesti, Craiova</w:t>
            </w:r>
          </w:p>
        </w:tc>
        <w:tc>
          <w:tcPr>
            <w:tcW w:w="3690" w:type="dxa"/>
          </w:tcPr>
          <w:p w14:paraId="4B805E21" w14:textId="0E20B6B7" w:rsidR="00D3187F" w:rsidRDefault="00D3187F" w:rsidP="00D3187F">
            <w:r>
              <w:t xml:space="preserve">Zerin,Oradea,Arad, Timisoara,Sibiu, </w:t>
            </w:r>
            <w:r w:rsidR="0004419A" w:rsidRPr="00D3187F">
              <w:t>Rimnicu Vilcea</w:t>
            </w:r>
          </w:p>
        </w:tc>
        <w:tc>
          <w:tcPr>
            <w:tcW w:w="1165" w:type="dxa"/>
          </w:tcPr>
          <w:p w14:paraId="16A7EC10" w14:textId="6B37A3B4" w:rsidR="00D3187F" w:rsidRDefault="005A7ED8" w:rsidP="00D3187F">
            <w:r w:rsidRPr="005A7ED8">
              <w:t>Lugo</w:t>
            </w:r>
            <w:r>
              <w:t>j</w:t>
            </w:r>
          </w:p>
        </w:tc>
      </w:tr>
      <w:tr w:rsidR="00D3187F" w14:paraId="680E925A" w14:textId="77777777" w:rsidTr="00AE56D0">
        <w:tc>
          <w:tcPr>
            <w:tcW w:w="715" w:type="dxa"/>
          </w:tcPr>
          <w:p w14:paraId="033916C0" w14:textId="77777777" w:rsidR="00D3187F" w:rsidRDefault="00D3187F" w:rsidP="00D3187F">
            <w:r>
              <w:t>8</w:t>
            </w:r>
          </w:p>
        </w:tc>
        <w:tc>
          <w:tcPr>
            <w:tcW w:w="5220" w:type="dxa"/>
          </w:tcPr>
          <w:p w14:paraId="402A7521" w14:textId="75C5AE58" w:rsidR="00D3187F" w:rsidRDefault="0004419A" w:rsidP="00D3187F">
            <w:r w:rsidRPr="00D3187F">
              <w:t>Fagaras</w:t>
            </w:r>
            <w:r>
              <w:t xml:space="preserve">, </w:t>
            </w:r>
            <w:r w:rsidRPr="00702554">
              <w:t>Pitesti, Craiova</w:t>
            </w:r>
          </w:p>
        </w:tc>
        <w:tc>
          <w:tcPr>
            <w:tcW w:w="3690" w:type="dxa"/>
          </w:tcPr>
          <w:p w14:paraId="37DC415E" w14:textId="1B0BB576" w:rsidR="00D3187F" w:rsidRDefault="0004419A" w:rsidP="00D3187F">
            <w:r>
              <w:t xml:space="preserve">Zerin,Oradea,Arad, Timisoara,Sibiu, </w:t>
            </w:r>
            <w:r w:rsidRPr="00D3187F">
              <w:t>Rimnicu Vilcea</w:t>
            </w:r>
            <w:r>
              <w:t>,</w:t>
            </w:r>
            <w:r w:rsidRPr="005A7ED8">
              <w:t xml:space="preserve"> Lugo</w:t>
            </w:r>
            <w:r>
              <w:t>j</w:t>
            </w:r>
          </w:p>
        </w:tc>
        <w:tc>
          <w:tcPr>
            <w:tcW w:w="1165" w:type="dxa"/>
          </w:tcPr>
          <w:p w14:paraId="17C47D7B" w14:textId="7DBAD15D" w:rsidR="00D3187F" w:rsidRDefault="0004419A" w:rsidP="00D3187F">
            <w:r w:rsidRPr="00D3187F">
              <w:t>Fagaras</w:t>
            </w:r>
          </w:p>
        </w:tc>
      </w:tr>
      <w:tr w:rsidR="00D3187F" w14:paraId="063BFCFC" w14:textId="77777777" w:rsidTr="00AE56D0">
        <w:tc>
          <w:tcPr>
            <w:tcW w:w="715" w:type="dxa"/>
          </w:tcPr>
          <w:p w14:paraId="12116927" w14:textId="77777777" w:rsidR="00D3187F" w:rsidRDefault="00D3187F" w:rsidP="00D3187F">
            <w:r>
              <w:t>9</w:t>
            </w:r>
          </w:p>
        </w:tc>
        <w:tc>
          <w:tcPr>
            <w:tcW w:w="5220" w:type="dxa"/>
          </w:tcPr>
          <w:p w14:paraId="40FBCA92" w14:textId="1C527984" w:rsidR="00D3187F" w:rsidRDefault="0004419A" w:rsidP="00D3187F">
            <w:r w:rsidRPr="00702554">
              <w:t xml:space="preserve"> Craiova</w:t>
            </w:r>
            <w:r>
              <w:t>,Bucharest</w:t>
            </w:r>
          </w:p>
        </w:tc>
        <w:tc>
          <w:tcPr>
            <w:tcW w:w="3690" w:type="dxa"/>
          </w:tcPr>
          <w:p w14:paraId="16970EDF" w14:textId="43315EBF" w:rsidR="00D3187F" w:rsidRDefault="0004419A" w:rsidP="00D3187F">
            <w:r>
              <w:t xml:space="preserve">Zerin,Oradea,Arad, Timisoara,Sibiu, </w:t>
            </w:r>
            <w:r w:rsidRPr="00D3187F">
              <w:t>Rimnicu Vilcea</w:t>
            </w:r>
            <w:r>
              <w:t>,</w:t>
            </w:r>
            <w:r w:rsidRPr="005A7ED8">
              <w:t xml:space="preserve"> Lugo</w:t>
            </w:r>
            <w:r>
              <w:t>j,</w:t>
            </w:r>
            <w:r w:rsidRPr="00D3187F">
              <w:t xml:space="preserve"> Fagaras</w:t>
            </w:r>
          </w:p>
        </w:tc>
        <w:tc>
          <w:tcPr>
            <w:tcW w:w="1165" w:type="dxa"/>
          </w:tcPr>
          <w:p w14:paraId="3C222D98" w14:textId="41CE8660" w:rsidR="00D3187F" w:rsidRDefault="0004419A" w:rsidP="00D3187F">
            <w:r w:rsidRPr="00702554">
              <w:t>Pitesti</w:t>
            </w:r>
          </w:p>
        </w:tc>
      </w:tr>
      <w:tr w:rsidR="00466B66" w14:paraId="7B4BAA3D" w14:textId="77777777" w:rsidTr="00AE56D0">
        <w:tc>
          <w:tcPr>
            <w:tcW w:w="715" w:type="dxa"/>
          </w:tcPr>
          <w:p w14:paraId="4664FE14" w14:textId="77777777" w:rsidR="00466B66" w:rsidRDefault="00466B66" w:rsidP="00466B66">
            <w:r>
              <w:t>10</w:t>
            </w:r>
          </w:p>
        </w:tc>
        <w:tc>
          <w:tcPr>
            <w:tcW w:w="5220" w:type="dxa"/>
          </w:tcPr>
          <w:p w14:paraId="2B741763" w14:textId="0F48B0C1" w:rsidR="00466B66" w:rsidRDefault="0004419A" w:rsidP="00466B66">
            <w:r w:rsidRPr="00702554">
              <w:t>Craiova</w:t>
            </w:r>
            <w:r>
              <w:t>,Bucharest</w:t>
            </w:r>
          </w:p>
        </w:tc>
        <w:tc>
          <w:tcPr>
            <w:tcW w:w="3690" w:type="dxa"/>
          </w:tcPr>
          <w:p w14:paraId="1FB20DCE" w14:textId="1A89B7B2" w:rsidR="00466B66" w:rsidRDefault="0004419A" w:rsidP="00466B66">
            <w:r>
              <w:t xml:space="preserve">Zerin,Oradea,Arad, Timisoara,Sibiu, </w:t>
            </w:r>
            <w:r w:rsidRPr="00D3187F">
              <w:t>Rimnicu Vilcea</w:t>
            </w:r>
            <w:r>
              <w:t>,</w:t>
            </w:r>
            <w:r w:rsidRPr="005A7ED8">
              <w:t xml:space="preserve"> Lugo</w:t>
            </w:r>
            <w:r>
              <w:t>j,</w:t>
            </w:r>
            <w:r w:rsidRPr="00D3187F">
              <w:t xml:space="preserve"> Fagaras</w:t>
            </w:r>
            <w:r>
              <w:t>,</w:t>
            </w:r>
            <w:r w:rsidRPr="00702554">
              <w:t xml:space="preserve"> Pitesti</w:t>
            </w:r>
          </w:p>
        </w:tc>
        <w:tc>
          <w:tcPr>
            <w:tcW w:w="1165" w:type="dxa"/>
          </w:tcPr>
          <w:p w14:paraId="0CC84D57" w14:textId="01A51119" w:rsidR="00466B66" w:rsidRDefault="0004419A" w:rsidP="00466B66">
            <w:r>
              <w:t>Bucharest</w:t>
            </w:r>
          </w:p>
        </w:tc>
      </w:tr>
      <w:tr w:rsidR="0004419A" w14:paraId="0453A74F" w14:textId="77777777" w:rsidTr="00AE56D0">
        <w:tc>
          <w:tcPr>
            <w:tcW w:w="715" w:type="dxa"/>
          </w:tcPr>
          <w:p w14:paraId="20CEE9BD" w14:textId="77777777" w:rsidR="0004419A" w:rsidRDefault="0004419A" w:rsidP="0004419A">
            <w:r>
              <w:t>11</w:t>
            </w:r>
          </w:p>
        </w:tc>
        <w:tc>
          <w:tcPr>
            <w:tcW w:w="5220" w:type="dxa"/>
          </w:tcPr>
          <w:p w14:paraId="3CE9A9A3" w14:textId="72606BA0" w:rsidR="0004419A" w:rsidRDefault="0004419A" w:rsidP="0004419A">
            <w:r w:rsidRPr="00702554">
              <w:t>Craiova</w:t>
            </w:r>
          </w:p>
        </w:tc>
        <w:tc>
          <w:tcPr>
            <w:tcW w:w="3690" w:type="dxa"/>
          </w:tcPr>
          <w:p w14:paraId="6B1DB1F9" w14:textId="4258784F" w:rsidR="0004419A" w:rsidRDefault="0004419A" w:rsidP="0004419A">
            <w:r>
              <w:t xml:space="preserve">Zerin,Oradea,Arad, Timisoara,Sibiu, </w:t>
            </w:r>
            <w:r w:rsidRPr="00D3187F">
              <w:t>Rimnicu Vilcea</w:t>
            </w:r>
            <w:r>
              <w:t>,</w:t>
            </w:r>
            <w:r w:rsidRPr="005A7ED8">
              <w:t xml:space="preserve"> Lugo</w:t>
            </w:r>
            <w:r>
              <w:t>j,</w:t>
            </w:r>
            <w:r w:rsidRPr="00D3187F">
              <w:t xml:space="preserve"> Fagaras</w:t>
            </w:r>
            <w:r>
              <w:t>,</w:t>
            </w:r>
            <w:r w:rsidRPr="00702554">
              <w:t xml:space="preserve"> Pitesti</w:t>
            </w:r>
            <w:r>
              <w:t>, Bucharest.</w:t>
            </w:r>
          </w:p>
        </w:tc>
        <w:tc>
          <w:tcPr>
            <w:tcW w:w="1165" w:type="dxa"/>
          </w:tcPr>
          <w:p w14:paraId="6D417C8A" w14:textId="573E6888" w:rsidR="0004419A" w:rsidRDefault="0004419A" w:rsidP="0004419A"/>
        </w:tc>
      </w:tr>
      <w:tr w:rsidR="0004419A" w14:paraId="095513C2" w14:textId="77777777" w:rsidTr="00AE56D0">
        <w:tc>
          <w:tcPr>
            <w:tcW w:w="715" w:type="dxa"/>
          </w:tcPr>
          <w:p w14:paraId="184627D7" w14:textId="77777777" w:rsidR="0004419A" w:rsidRDefault="0004419A" w:rsidP="0004419A">
            <w:r>
              <w:t>12</w:t>
            </w:r>
          </w:p>
        </w:tc>
        <w:tc>
          <w:tcPr>
            <w:tcW w:w="5220" w:type="dxa"/>
          </w:tcPr>
          <w:p w14:paraId="5673280A" w14:textId="2A40E9FD" w:rsidR="0004419A" w:rsidRDefault="0004419A" w:rsidP="0004419A"/>
        </w:tc>
        <w:tc>
          <w:tcPr>
            <w:tcW w:w="3690" w:type="dxa"/>
          </w:tcPr>
          <w:p w14:paraId="1AD3E5AC" w14:textId="103D130F" w:rsidR="0004419A" w:rsidRDefault="0004419A" w:rsidP="0004419A"/>
        </w:tc>
        <w:tc>
          <w:tcPr>
            <w:tcW w:w="1165" w:type="dxa"/>
          </w:tcPr>
          <w:p w14:paraId="4E1EA963" w14:textId="1210DE46" w:rsidR="0004419A" w:rsidRDefault="0004419A" w:rsidP="0004419A"/>
        </w:tc>
      </w:tr>
      <w:tr w:rsidR="0004419A" w14:paraId="78D996C3" w14:textId="77777777" w:rsidTr="00AE56D0">
        <w:tc>
          <w:tcPr>
            <w:tcW w:w="715" w:type="dxa"/>
          </w:tcPr>
          <w:p w14:paraId="1FE3B652" w14:textId="77777777" w:rsidR="0004419A" w:rsidRDefault="0004419A" w:rsidP="0004419A">
            <w:r>
              <w:t>13</w:t>
            </w:r>
          </w:p>
        </w:tc>
        <w:tc>
          <w:tcPr>
            <w:tcW w:w="5220" w:type="dxa"/>
          </w:tcPr>
          <w:p w14:paraId="7DD62E25" w14:textId="14555F97" w:rsidR="0004419A" w:rsidRDefault="0004419A" w:rsidP="0004419A"/>
        </w:tc>
        <w:tc>
          <w:tcPr>
            <w:tcW w:w="3690" w:type="dxa"/>
          </w:tcPr>
          <w:p w14:paraId="1CB530CA" w14:textId="2C2BE345" w:rsidR="0004419A" w:rsidRDefault="0004419A" w:rsidP="0004419A"/>
        </w:tc>
        <w:tc>
          <w:tcPr>
            <w:tcW w:w="1165" w:type="dxa"/>
          </w:tcPr>
          <w:p w14:paraId="6E1D65DC" w14:textId="2ABA9E9E" w:rsidR="0004419A" w:rsidRDefault="0004419A" w:rsidP="0004419A"/>
        </w:tc>
      </w:tr>
      <w:tr w:rsidR="0004419A" w14:paraId="7180FE7D" w14:textId="77777777" w:rsidTr="00AE56D0">
        <w:tc>
          <w:tcPr>
            <w:tcW w:w="715" w:type="dxa"/>
          </w:tcPr>
          <w:p w14:paraId="4E79C222" w14:textId="77777777" w:rsidR="0004419A" w:rsidRDefault="0004419A" w:rsidP="0004419A">
            <w:r>
              <w:t>14</w:t>
            </w:r>
          </w:p>
        </w:tc>
        <w:tc>
          <w:tcPr>
            <w:tcW w:w="5220" w:type="dxa"/>
          </w:tcPr>
          <w:p w14:paraId="30195F9B" w14:textId="77777777" w:rsidR="0004419A" w:rsidRDefault="0004419A" w:rsidP="0004419A"/>
        </w:tc>
        <w:tc>
          <w:tcPr>
            <w:tcW w:w="3690" w:type="dxa"/>
          </w:tcPr>
          <w:p w14:paraId="58757B33" w14:textId="5463D0FD" w:rsidR="0004419A" w:rsidRDefault="0004419A" w:rsidP="0004419A"/>
        </w:tc>
        <w:tc>
          <w:tcPr>
            <w:tcW w:w="1165" w:type="dxa"/>
          </w:tcPr>
          <w:p w14:paraId="2E042EB7" w14:textId="77777777" w:rsidR="0004419A" w:rsidRDefault="0004419A" w:rsidP="0004419A"/>
        </w:tc>
      </w:tr>
      <w:tr w:rsidR="0004419A" w14:paraId="21F6134E" w14:textId="77777777" w:rsidTr="00AE56D0">
        <w:tc>
          <w:tcPr>
            <w:tcW w:w="715" w:type="dxa"/>
          </w:tcPr>
          <w:p w14:paraId="7CB003B5" w14:textId="77777777" w:rsidR="0004419A" w:rsidRDefault="0004419A" w:rsidP="0004419A">
            <w:r>
              <w:t>15</w:t>
            </w:r>
          </w:p>
        </w:tc>
        <w:tc>
          <w:tcPr>
            <w:tcW w:w="5220" w:type="dxa"/>
          </w:tcPr>
          <w:p w14:paraId="078B322A" w14:textId="77777777" w:rsidR="0004419A" w:rsidRDefault="0004419A" w:rsidP="0004419A"/>
        </w:tc>
        <w:tc>
          <w:tcPr>
            <w:tcW w:w="3690" w:type="dxa"/>
          </w:tcPr>
          <w:p w14:paraId="02102F08" w14:textId="77777777" w:rsidR="0004419A" w:rsidRDefault="0004419A" w:rsidP="0004419A"/>
        </w:tc>
        <w:tc>
          <w:tcPr>
            <w:tcW w:w="1165" w:type="dxa"/>
          </w:tcPr>
          <w:p w14:paraId="41E8FB1B" w14:textId="77777777" w:rsidR="0004419A" w:rsidRDefault="0004419A" w:rsidP="0004419A"/>
        </w:tc>
      </w:tr>
    </w:tbl>
    <w:p w14:paraId="5C1B2028" w14:textId="784F4F4E" w:rsidR="00194EF4" w:rsidRDefault="00194EF4" w:rsidP="00933280"/>
    <w:p w14:paraId="15A2577A" w14:textId="1002ABC7" w:rsidR="00194EF4" w:rsidRDefault="00194EF4" w:rsidP="00933280"/>
    <w:p w14:paraId="5184BD92" w14:textId="6C69606E" w:rsidR="00194EF4" w:rsidRDefault="00194EF4" w:rsidP="00933280"/>
    <w:p w14:paraId="5C890E90" w14:textId="5D84B294" w:rsidR="00194EF4" w:rsidRPr="00233A8E" w:rsidRDefault="00194EF4" w:rsidP="00194EF4">
      <w:pPr>
        <w:rPr>
          <w:b/>
          <w:bCs/>
          <w:sz w:val="32"/>
          <w:szCs w:val="32"/>
        </w:rPr>
      </w:pPr>
      <w:r w:rsidRPr="00233A8E">
        <w:rPr>
          <w:b/>
          <w:bCs/>
          <w:sz w:val="32"/>
          <w:szCs w:val="32"/>
        </w:rPr>
        <w:t xml:space="preserve">Answer </w:t>
      </w:r>
      <w:r w:rsidR="00253D18">
        <w:rPr>
          <w:b/>
          <w:bCs/>
          <w:sz w:val="32"/>
          <w:szCs w:val="32"/>
        </w:rPr>
        <w:t>3</w:t>
      </w:r>
      <w:r w:rsidRPr="00233A8E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</w:t>
      </w:r>
      <w:r w:rsidR="00253D18" w:rsidRPr="00253D18">
        <w:rPr>
          <w:b/>
          <w:bCs/>
          <w:sz w:val="32"/>
          <w:szCs w:val="32"/>
        </w:rPr>
        <w:t>Greedy Best First 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5220"/>
        <w:gridCol w:w="3690"/>
        <w:gridCol w:w="1165"/>
      </w:tblGrid>
      <w:tr w:rsidR="00194EF4" w14:paraId="4116BB66" w14:textId="77777777" w:rsidTr="00AE56D0">
        <w:tc>
          <w:tcPr>
            <w:tcW w:w="715" w:type="dxa"/>
          </w:tcPr>
          <w:p w14:paraId="11008DA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Step</w:t>
            </w:r>
          </w:p>
        </w:tc>
        <w:tc>
          <w:tcPr>
            <w:tcW w:w="5220" w:type="dxa"/>
          </w:tcPr>
          <w:p w14:paraId="5D47AD6A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Frontier</w:t>
            </w:r>
          </w:p>
        </w:tc>
        <w:tc>
          <w:tcPr>
            <w:tcW w:w="3690" w:type="dxa"/>
          </w:tcPr>
          <w:p w14:paraId="21D4A29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lored Set</w:t>
            </w:r>
          </w:p>
        </w:tc>
        <w:tc>
          <w:tcPr>
            <w:tcW w:w="1165" w:type="dxa"/>
          </w:tcPr>
          <w:p w14:paraId="756F121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and</w:t>
            </w:r>
          </w:p>
        </w:tc>
      </w:tr>
      <w:tr w:rsidR="00194EF4" w14:paraId="1B0F22D6" w14:textId="77777777" w:rsidTr="00AE56D0">
        <w:tc>
          <w:tcPr>
            <w:tcW w:w="715" w:type="dxa"/>
          </w:tcPr>
          <w:p w14:paraId="20202261" w14:textId="77777777" w:rsidR="00194EF4" w:rsidRDefault="00194EF4" w:rsidP="00AE56D0">
            <w:r>
              <w:t>1</w:t>
            </w:r>
          </w:p>
        </w:tc>
        <w:tc>
          <w:tcPr>
            <w:tcW w:w="5220" w:type="dxa"/>
          </w:tcPr>
          <w:p w14:paraId="0BD3B36A" w14:textId="221C489F" w:rsidR="00194EF4" w:rsidRDefault="00F15F73" w:rsidP="00AE56D0">
            <w:r>
              <w:t>Zerind</w:t>
            </w:r>
          </w:p>
        </w:tc>
        <w:tc>
          <w:tcPr>
            <w:tcW w:w="3690" w:type="dxa"/>
          </w:tcPr>
          <w:p w14:paraId="5396AA9F" w14:textId="77777777" w:rsidR="00194EF4" w:rsidRDefault="00194EF4" w:rsidP="00AE56D0"/>
        </w:tc>
        <w:tc>
          <w:tcPr>
            <w:tcW w:w="1165" w:type="dxa"/>
          </w:tcPr>
          <w:p w14:paraId="561C69AE" w14:textId="06EC8D90" w:rsidR="00194EF4" w:rsidRDefault="00A24BB6" w:rsidP="00AE56D0">
            <w:r>
              <w:t>Zerind</w:t>
            </w:r>
          </w:p>
        </w:tc>
      </w:tr>
      <w:tr w:rsidR="00194EF4" w14:paraId="66E1C215" w14:textId="77777777" w:rsidTr="00AE56D0">
        <w:tc>
          <w:tcPr>
            <w:tcW w:w="715" w:type="dxa"/>
          </w:tcPr>
          <w:p w14:paraId="2EB8316D" w14:textId="77777777" w:rsidR="00194EF4" w:rsidRDefault="00194EF4" w:rsidP="00AE56D0">
            <w:r>
              <w:t>2</w:t>
            </w:r>
          </w:p>
        </w:tc>
        <w:tc>
          <w:tcPr>
            <w:tcW w:w="5220" w:type="dxa"/>
          </w:tcPr>
          <w:p w14:paraId="6B4CF996" w14:textId="24A31BF4" w:rsidR="00194EF4" w:rsidRDefault="00D274E1" w:rsidP="00AE56D0">
            <w:r>
              <w:t>Arad,Oradia</w:t>
            </w:r>
          </w:p>
        </w:tc>
        <w:tc>
          <w:tcPr>
            <w:tcW w:w="3690" w:type="dxa"/>
          </w:tcPr>
          <w:p w14:paraId="030FEB47" w14:textId="58CA2965" w:rsidR="00194EF4" w:rsidRDefault="00D274E1" w:rsidP="00AE56D0">
            <w:r>
              <w:t>Zerind</w:t>
            </w:r>
          </w:p>
        </w:tc>
        <w:tc>
          <w:tcPr>
            <w:tcW w:w="1165" w:type="dxa"/>
          </w:tcPr>
          <w:p w14:paraId="14C1B8F8" w14:textId="324F3B77" w:rsidR="00194EF4" w:rsidRDefault="00D274E1" w:rsidP="00AE56D0">
            <w:r>
              <w:t>Arad</w:t>
            </w:r>
          </w:p>
        </w:tc>
      </w:tr>
      <w:tr w:rsidR="00194EF4" w14:paraId="74C29AB7" w14:textId="77777777" w:rsidTr="00AE56D0">
        <w:tc>
          <w:tcPr>
            <w:tcW w:w="715" w:type="dxa"/>
          </w:tcPr>
          <w:p w14:paraId="7DDF951D" w14:textId="77777777" w:rsidR="00194EF4" w:rsidRDefault="00194EF4" w:rsidP="00AE56D0">
            <w:r>
              <w:t>3</w:t>
            </w:r>
          </w:p>
        </w:tc>
        <w:tc>
          <w:tcPr>
            <w:tcW w:w="5220" w:type="dxa"/>
          </w:tcPr>
          <w:p w14:paraId="0568728C" w14:textId="24F2433B" w:rsidR="00194EF4" w:rsidRDefault="00D274E1" w:rsidP="00AE56D0">
            <w:r>
              <w:t>Oradia,Sibiu</w:t>
            </w:r>
            <w:r w:rsidR="008C5C84">
              <w:t>,Timisoara</w:t>
            </w:r>
          </w:p>
        </w:tc>
        <w:tc>
          <w:tcPr>
            <w:tcW w:w="3690" w:type="dxa"/>
          </w:tcPr>
          <w:p w14:paraId="12FF25D3" w14:textId="6ACA82B2" w:rsidR="00194EF4" w:rsidRDefault="008C5C84" w:rsidP="00AE56D0">
            <w:r>
              <w:t>Zerind ,</w:t>
            </w:r>
            <w:r w:rsidR="00D274E1">
              <w:t>Arad</w:t>
            </w:r>
          </w:p>
        </w:tc>
        <w:tc>
          <w:tcPr>
            <w:tcW w:w="1165" w:type="dxa"/>
          </w:tcPr>
          <w:p w14:paraId="615AD5A2" w14:textId="552F7D84" w:rsidR="00194EF4" w:rsidRDefault="00D274E1" w:rsidP="00AE56D0">
            <w:r>
              <w:t>Sibiu</w:t>
            </w:r>
          </w:p>
        </w:tc>
      </w:tr>
      <w:tr w:rsidR="00194EF4" w14:paraId="59654C9E" w14:textId="77777777" w:rsidTr="00AE56D0">
        <w:tc>
          <w:tcPr>
            <w:tcW w:w="715" w:type="dxa"/>
          </w:tcPr>
          <w:p w14:paraId="68B649C7" w14:textId="77777777" w:rsidR="00194EF4" w:rsidRDefault="00194EF4" w:rsidP="00AE56D0">
            <w:r>
              <w:t>4</w:t>
            </w:r>
          </w:p>
        </w:tc>
        <w:tc>
          <w:tcPr>
            <w:tcW w:w="5220" w:type="dxa"/>
          </w:tcPr>
          <w:p w14:paraId="34393554" w14:textId="0E924391" w:rsidR="00194EF4" w:rsidRDefault="008C5C84" w:rsidP="00AE56D0">
            <w:r>
              <w:t xml:space="preserve">Oradia, ,Timisoara, </w:t>
            </w:r>
            <w:r w:rsidRPr="008C5C84">
              <w:t>Rimnicu Vilcea</w:t>
            </w:r>
            <w:r>
              <w:t xml:space="preserve">, </w:t>
            </w:r>
            <w:r w:rsidRPr="008C5C84">
              <w:t>Fagaras</w:t>
            </w:r>
          </w:p>
        </w:tc>
        <w:tc>
          <w:tcPr>
            <w:tcW w:w="3690" w:type="dxa"/>
          </w:tcPr>
          <w:p w14:paraId="11BFAFC9" w14:textId="18C445A2" w:rsidR="00194EF4" w:rsidRDefault="008C5C84" w:rsidP="00AE56D0">
            <w:r>
              <w:t>Zerind ,Arad ,Sibiu,</w:t>
            </w:r>
          </w:p>
        </w:tc>
        <w:tc>
          <w:tcPr>
            <w:tcW w:w="1165" w:type="dxa"/>
          </w:tcPr>
          <w:p w14:paraId="01C76473" w14:textId="62ACC311" w:rsidR="00194EF4" w:rsidRDefault="008C5C84" w:rsidP="00AE56D0">
            <w:r>
              <w:t>Fagarus</w:t>
            </w:r>
          </w:p>
        </w:tc>
      </w:tr>
      <w:tr w:rsidR="00194EF4" w14:paraId="031FCDBD" w14:textId="77777777" w:rsidTr="00AE56D0">
        <w:tc>
          <w:tcPr>
            <w:tcW w:w="715" w:type="dxa"/>
          </w:tcPr>
          <w:p w14:paraId="1E393620" w14:textId="77777777" w:rsidR="00194EF4" w:rsidRDefault="00194EF4" w:rsidP="00AE56D0">
            <w:r>
              <w:t>5</w:t>
            </w:r>
          </w:p>
        </w:tc>
        <w:tc>
          <w:tcPr>
            <w:tcW w:w="5220" w:type="dxa"/>
          </w:tcPr>
          <w:p w14:paraId="13DE233F" w14:textId="714993AC" w:rsidR="00194EF4" w:rsidRDefault="004149D6" w:rsidP="00AE56D0">
            <w:r>
              <w:t xml:space="preserve">Oradia, ,Timisoara, </w:t>
            </w:r>
            <w:r w:rsidRPr="008C5C84">
              <w:t>Rimnicu Vilcea</w:t>
            </w:r>
            <w:r>
              <w:t xml:space="preserve">, </w:t>
            </w:r>
            <w:r w:rsidRPr="004149D6">
              <w:t>Bucharest</w:t>
            </w:r>
          </w:p>
        </w:tc>
        <w:tc>
          <w:tcPr>
            <w:tcW w:w="3690" w:type="dxa"/>
          </w:tcPr>
          <w:p w14:paraId="4BFAF583" w14:textId="1CDEF86B" w:rsidR="00194EF4" w:rsidRDefault="004149D6" w:rsidP="00AE56D0">
            <w:r>
              <w:t xml:space="preserve">Zerind ,Arad ,Sibiu, </w:t>
            </w:r>
            <w:r w:rsidRPr="008C5C84">
              <w:t>Fagaras</w:t>
            </w:r>
          </w:p>
        </w:tc>
        <w:tc>
          <w:tcPr>
            <w:tcW w:w="1165" w:type="dxa"/>
          </w:tcPr>
          <w:p w14:paraId="75A98352" w14:textId="7250C90A" w:rsidR="00194EF4" w:rsidRDefault="004149D6" w:rsidP="00AE56D0">
            <w:r w:rsidRPr="004149D6">
              <w:t>Bucharest</w:t>
            </w:r>
          </w:p>
        </w:tc>
      </w:tr>
      <w:tr w:rsidR="00194EF4" w14:paraId="21109222" w14:textId="77777777" w:rsidTr="00AE56D0">
        <w:tc>
          <w:tcPr>
            <w:tcW w:w="715" w:type="dxa"/>
          </w:tcPr>
          <w:p w14:paraId="76248354" w14:textId="77777777" w:rsidR="00194EF4" w:rsidRDefault="00194EF4" w:rsidP="00AE56D0">
            <w:r>
              <w:t>6</w:t>
            </w:r>
          </w:p>
        </w:tc>
        <w:tc>
          <w:tcPr>
            <w:tcW w:w="5220" w:type="dxa"/>
          </w:tcPr>
          <w:p w14:paraId="71CF2C25" w14:textId="0E54954E" w:rsidR="00194EF4" w:rsidRDefault="004149D6" w:rsidP="00AE56D0">
            <w:r>
              <w:t xml:space="preserve">Oradia, ,Timisoara, </w:t>
            </w:r>
            <w:r w:rsidRPr="008C5C84">
              <w:t>Rimnicu Vilcea</w:t>
            </w:r>
          </w:p>
        </w:tc>
        <w:tc>
          <w:tcPr>
            <w:tcW w:w="3690" w:type="dxa"/>
          </w:tcPr>
          <w:p w14:paraId="33DD774F" w14:textId="1189BA04" w:rsidR="00194EF4" w:rsidRDefault="004149D6" w:rsidP="00AE56D0">
            <w:r>
              <w:t xml:space="preserve">Zerind ,Arad ,Sibiu, </w:t>
            </w:r>
            <w:r w:rsidRPr="008C5C84">
              <w:t>Fagaras</w:t>
            </w:r>
            <w:r w:rsidRPr="004149D6">
              <w:t xml:space="preserve"> </w:t>
            </w:r>
            <w:r>
              <w:t>,</w:t>
            </w:r>
            <w:r w:rsidRPr="004149D6">
              <w:t>Bucharest</w:t>
            </w:r>
          </w:p>
        </w:tc>
        <w:tc>
          <w:tcPr>
            <w:tcW w:w="1165" w:type="dxa"/>
          </w:tcPr>
          <w:p w14:paraId="5236F2E1" w14:textId="77777777" w:rsidR="00194EF4" w:rsidRDefault="00194EF4" w:rsidP="00AE56D0"/>
        </w:tc>
      </w:tr>
      <w:tr w:rsidR="00194EF4" w14:paraId="4733B7DC" w14:textId="77777777" w:rsidTr="00AE56D0">
        <w:tc>
          <w:tcPr>
            <w:tcW w:w="715" w:type="dxa"/>
          </w:tcPr>
          <w:p w14:paraId="13C2E783" w14:textId="77777777" w:rsidR="00194EF4" w:rsidRDefault="00194EF4" w:rsidP="00AE56D0">
            <w:r>
              <w:t>7</w:t>
            </w:r>
          </w:p>
        </w:tc>
        <w:tc>
          <w:tcPr>
            <w:tcW w:w="5220" w:type="dxa"/>
          </w:tcPr>
          <w:p w14:paraId="3738592B" w14:textId="77777777" w:rsidR="00194EF4" w:rsidRDefault="00194EF4" w:rsidP="00AE56D0"/>
        </w:tc>
        <w:tc>
          <w:tcPr>
            <w:tcW w:w="3690" w:type="dxa"/>
          </w:tcPr>
          <w:p w14:paraId="07C19287" w14:textId="77777777" w:rsidR="00194EF4" w:rsidRDefault="00194EF4" w:rsidP="00AE56D0"/>
        </w:tc>
        <w:tc>
          <w:tcPr>
            <w:tcW w:w="1165" w:type="dxa"/>
          </w:tcPr>
          <w:p w14:paraId="281EF898" w14:textId="77777777" w:rsidR="00194EF4" w:rsidRDefault="00194EF4" w:rsidP="00AE56D0"/>
        </w:tc>
      </w:tr>
      <w:tr w:rsidR="00194EF4" w14:paraId="54F31D63" w14:textId="77777777" w:rsidTr="00AE56D0">
        <w:tc>
          <w:tcPr>
            <w:tcW w:w="715" w:type="dxa"/>
          </w:tcPr>
          <w:p w14:paraId="26214831" w14:textId="77777777" w:rsidR="00194EF4" w:rsidRDefault="00194EF4" w:rsidP="00AE56D0">
            <w:r>
              <w:t>8</w:t>
            </w:r>
          </w:p>
        </w:tc>
        <w:tc>
          <w:tcPr>
            <w:tcW w:w="5220" w:type="dxa"/>
          </w:tcPr>
          <w:p w14:paraId="65DB4E66" w14:textId="77777777" w:rsidR="00194EF4" w:rsidRDefault="00194EF4" w:rsidP="00AE56D0"/>
        </w:tc>
        <w:tc>
          <w:tcPr>
            <w:tcW w:w="3690" w:type="dxa"/>
          </w:tcPr>
          <w:p w14:paraId="295B8DA7" w14:textId="77777777" w:rsidR="00194EF4" w:rsidRDefault="00194EF4" w:rsidP="00AE56D0"/>
        </w:tc>
        <w:tc>
          <w:tcPr>
            <w:tcW w:w="1165" w:type="dxa"/>
          </w:tcPr>
          <w:p w14:paraId="3855F70A" w14:textId="77777777" w:rsidR="00194EF4" w:rsidRDefault="00194EF4" w:rsidP="00AE56D0"/>
        </w:tc>
      </w:tr>
      <w:tr w:rsidR="00194EF4" w14:paraId="5035DF0A" w14:textId="77777777" w:rsidTr="00AE56D0">
        <w:tc>
          <w:tcPr>
            <w:tcW w:w="715" w:type="dxa"/>
          </w:tcPr>
          <w:p w14:paraId="0DBB483E" w14:textId="77777777" w:rsidR="00194EF4" w:rsidRDefault="00194EF4" w:rsidP="00AE56D0">
            <w:r>
              <w:lastRenderedPageBreak/>
              <w:t>9</w:t>
            </w:r>
          </w:p>
        </w:tc>
        <w:tc>
          <w:tcPr>
            <w:tcW w:w="5220" w:type="dxa"/>
          </w:tcPr>
          <w:p w14:paraId="64CF2DDD" w14:textId="77777777" w:rsidR="00194EF4" w:rsidRDefault="00194EF4" w:rsidP="00AE56D0"/>
        </w:tc>
        <w:tc>
          <w:tcPr>
            <w:tcW w:w="3690" w:type="dxa"/>
          </w:tcPr>
          <w:p w14:paraId="7B1F7217" w14:textId="77777777" w:rsidR="00194EF4" w:rsidRDefault="00194EF4" w:rsidP="00AE56D0"/>
        </w:tc>
        <w:tc>
          <w:tcPr>
            <w:tcW w:w="1165" w:type="dxa"/>
          </w:tcPr>
          <w:p w14:paraId="0068D166" w14:textId="77777777" w:rsidR="00194EF4" w:rsidRDefault="00194EF4" w:rsidP="00AE56D0"/>
        </w:tc>
      </w:tr>
      <w:tr w:rsidR="00194EF4" w14:paraId="5A8497F0" w14:textId="77777777" w:rsidTr="00AE56D0">
        <w:tc>
          <w:tcPr>
            <w:tcW w:w="715" w:type="dxa"/>
          </w:tcPr>
          <w:p w14:paraId="3DBA6A30" w14:textId="77777777" w:rsidR="00194EF4" w:rsidRDefault="00194EF4" w:rsidP="00AE56D0">
            <w:r>
              <w:t>10</w:t>
            </w:r>
          </w:p>
        </w:tc>
        <w:tc>
          <w:tcPr>
            <w:tcW w:w="5220" w:type="dxa"/>
          </w:tcPr>
          <w:p w14:paraId="33887659" w14:textId="77777777" w:rsidR="00194EF4" w:rsidRDefault="00194EF4" w:rsidP="00AE56D0"/>
        </w:tc>
        <w:tc>
          <w:tcPr>
            <w:tcW w:w="3690" w:type="dxa"/>
          </w:tcPr>
          <w:p w14:paraId="1531160B" w14:textId="77777777" w:rsidR="00194EF4" w:rsidRDefault="00194EF4" w:rsidP="00AE56D0"/>
        </w:tc>
        <w:tc>
          <w:tcPr>
            <w:tcW w:w="1165" w:type="dxa"/>
          </w:tcPr>
          <w:p w14:paraId="17275214" w14:textId="77777777" w:rsidR="00194EF4" w:rsidRDefault="00194EF4" w:rsidP="00AE56D0"/>
        </w:tc>
      </w:tr>
      <w:tr w:rsidR="00194EF4" w14:paraId="25C3D7F2" w14:textId="77777777" w:rsidTr="00AE56D0">
        <w:tc>
          <w:tcPr>
            <w:tcW w:w="715" w:type="dxa"/>
          </w:tcPr>
          <w:p w14:paraId="2BC5C7C0" w14:textId="77777777" w:rsidR="00194EF4" w:rsidRDefault="00194EF4" w:rsidP="00AE56D0">
            <w:r>
              <w:t>11</w:t>
            </w:r>
          </w:p>
        </w:tc>
        <w:tc>
          <w:tcPr>
            <w:tcW w:w="5220" w:type="dxa"/>
          </w:tcPr>
          <w:p w14:paraId="5D8CEA5D" w14:textId="77777777" w:rsidR="00194EF4" w:rsidRDefault="00194EF4" w:rsidP="00AE56D0"/>
        </w:tc>
        <w:tc>
          <w:tcPr>
            <w:tcW w:w="3690" w:type="dxa"/>
          </w:tcPr>
          <w:p w14:paraId="0207D4EB" w14:textId="77777777" w:rsidR="00194EF4" w:rsidRDefault="00194EF4" w:rsidP="00AE56D0"/>
        </w:tc>
        <w:tc>
          <w:tcPr>
            <w:tcW w:w="1165" w:type="dxa"/>
          </w:tcPr>
          <w:p w14:paraId="017FFAC4" w14:textId="77777777" w:rsidR="00194EF4" w:rsidRDefault="00194EF4" w:rsidP="00AE56D0"/>
        </w:tc>
      </w:tr>
      <w:tr w:rsidR="00194EF4" w14:paraId="3EBD0B9A" w14:textId="77777777" w:rsidTr="00AE56D0">
        <w:tc>
          <w:tcPr>
            <w:tcW w:w="715" w:type="dxa"/>
          </w:tcPr>
          <w:p w14:paraId="654025DD" w14:textId="77777777" w:rsidR="00194EF4" w:rsidRDefault="00194EF4" w:rsidP="00AE56D0">
            <w:r>
              <w:t>12</w:t>
            </w:r>
          </w:p>
        </w:tc>
        <w:tc>
          <w:tcPr>
            <w:tcW w:w="5220" w:type="dxa"/>
          </w:tcPr>
          <w:p w14:paraId="68F97CDE" w14:textId="77777777" w:rsidR="00194EF4" w:rsidRDefault="00194EF4" w:rsidP="00AE56D0"/>
        </w:tc>
        <w:tc>
          <w:tcPr>
            <w:tcW w:w="3690" w:type="dxa"/>
          </w:tcPr>
          <w:p w14:paraId="46383042" w14:textId="77777777" w:rsidR="00194EF4" w:rsidRDefault="00194EF4" w:rsidP="00AE56D0"/>
        </w:tc>
        <w:tc>
          <w:tcPr>
            <w:tcW w:w="1165" w:type="dxa"/>
          </w:tcPr>
          <w:p w14:paraId="74A0251F" w14:textId="77777777" w:rsidR="00194EF4" w:rsidRDefault="00194EF4" w:rsidP="00AE56D0"/>
        </w:tc>
      </w:tr>
      <w:tr w:rsidR="00194EF4" w14:paraId="32ADC242" w14:textId="77777777" w:rsidTr="00AE56D0">
        <w:tc>
          <w:tcPr>
            <w:tcW w:w="715" w:type="dxa"/>
          </w:tcPr>
          <w:p w14:paraId="7572D7CD" w14:textId="77777777" w:rsidR="00194EF4" w:rsidRDefault="00194EF4" w:rsidP="00AE56D0">
            <w:r>
              <w:t>13</w:t>
            </w:r>
          </w:p>
        </w:tc>
        <w:tc>
          <w:tcPr>
            <w:tcW w:w="5220" w:type="dxa"/>
          </w:tcPr>
          <w:p w14:paraId="51CDD0E7" w14:textId="77777777" w:rsidR="00194EF4" w:rsidRDefault="00194EF4" w:rsidP="00AE56D0"/>
        </w:tc>
        <w:tc>
          <w:tcPr>
            <w:tcW w:w="3690" w:type="dxa"/>
          </w:tcPr>
          <w:p w14:paraId="5FD40A74" w14:textId="77777777" w:rsidR="00194EF4" w:rsidRDefault="00194EF4" w:rsidP="00AE56D0"/>
        </w:tc>
        <w:tc>
          <w:tcPr>
            <w:tcW w:w="1165" w:type="dxa"/>
          </w:tcPr>
          <w:p w14:paraId="64A1EA7E" w14:textId="77777777" w:rsidR="00194EF4" w:rsidRDefault="00194EF4" w:rsidP="00AE56D0"/>
        </w:tc>
      </w:tr>
      <w:tr w:rsidR="00194EF4" w14:paraId="25EDFF8E" w14:textId="77777777" w:rsidTr="00AE56D0">
        <w:tc>
          <w:tcPr>
            <w:tcW w:w="715" w:type="dxa"/>
          </w:tcPr>
          <w:p w14:paraId="4F0239B0" w14:textId="77777777" w:rsidR="00194EF4" w:rsidRDefault="00194EF4" w:rsidP="00AE56D0">
            <w:r>
              <w:t>14</w:t>
            </w:r>
          </w:p>
        </w:tc>
        <w:tc>
          <w:tcPr>
            <w:tcW w:w="5220" w:type="dxa"/>
          </w:tcPr>
          <w:p w14:paraId="236BFB5E" w14:textId="77777777" w:rsidR="00194EF4" w:rsidRDefault="00194EF4" w:rsidP="00AE56D0"/>
        </w:tc>
        <w:tc>
          <w:tcPr>
            <w:tcW w:w="3690" w:type="dxa"/>
          </w:tcPr>
          <w:p w14:paraId="0097043E" w14:textId="77777777" w:rsidR="00194EF4" w:rsidRDefault="00194EF4" w:rsidP="00AE56D0"/>
        </w:tc>
        <w:tc>
          <w:tcPr>
            <w:tcW w:w="1165" w:type="dxa"/>
          </w:tcPr>
          <w:p w14:paraId="3C8A6FC0" w14:textId="77777777" w:rsidR="00194EF4" w:rsidRDefault="00194EF4" w:rsidP="00AE56D0"/>
        </w:tc>
      </w:tr>
      <w:tr w:rsidR="00194EF4" w14:paraId="55AA5D11" w14:textId="77777777" w:rsidTr="00AE56D0">
        <w:tc>
          <w:tcPr>
            <w:tcW w:w="715" w:type="dxa"/>
          </w:tcPr>
          <w:p w14:paraId="3671B19E" w14:textId="39DF0C11" w:rsidR="00194EF4" w:rsidRDefault="00194EF4" w:rsidP="00AE56D0">
            <w:r>
              <w:t>15</w:t>
            </w:r>
          </w:p>
        </w:tc>
        <w:tc>
          <w:tcPr>
            <w:tcW w:w="5220" w:type="dxa"/>
          </w:tcPr>
          <w:p w14:paraId="42B7DBBB" w14:textId="77777777" w:rsidR="00194EF4" w:rsidRDefault="00194EF4" w:rsidP="00AE56D0"/>
        </w:tc>
        <w:tc>
          <w:tcPr>
            <w:tcW w:w="3690" w:type="dxa"/>
          </w:tcPr>
          <w:p w14:paraId="22756CE7" w14:textId="77777777" w:rsidR="00194EF4" w:rsidRDefault="00194EF4" w:rsidP="00AE56D0"/>
        </w:tc>
        <w:tc>
          <w:tcPr>
            <w:tcW w:w="1165" w:type="dxa"/>
          </w:tcPr>
          <w:p w14:paraId="0DDF96D7" w14:textId="77777777" w:rsidR="00194EF4" w:rsidRDefault="00194EF4" w:rsidP="00AE56D0"/>
        </w:tc>
      </w:tr>
    </w:tbl>
    <w:p w14:paraId="4755F5AE" w14:textId="77777777" w:rsidR="005548D5" w:rsidRDefault="005548D5" w:rsidP="00194EF4">
      <w:pPr>
        <w:rPr>
          <w:b/>
          <w:bCs/>
          <w:sz w:val="32"/>
          <w:szCs w:val="32"/>
        </w:rPr>
      </w:pPr>
    </w:p>
    <w:p w14:paraId="013E0BBA" w14:textId="57836E72" w:rsidR="005548D5" w:rsidRDefault="005548D5" w:rsidP="00194EF4">
      <w:pPr>
        <w:rPr>
          <w:b/>
          <w:bCs/>
          <w:sz w:val="32"/>
          <w:szCs w:val="32"/>
        </w:rPr>
      </w:pPr>
    </w:p>
    <w:p w14:paraId="6830E327" w14:textId="368743E8" w:rsidR="00D23945" w:rsidRDefault="00D23945" w:rsidP="00194EF4">
      <w:pPr>
        <w:rPr>
          <w:b/>
          <w:bCs/>
          <w:sz w:val="32"/>
          <w:szCs w:val="32"/>
        </w:rPr>
      </w:pPr>
    </w:p>
    <w:p w14:paraId="7E44F4F8" w14:textId="77777777" w:rsidR="00D23945" w:rsidRDefault="00D23945" w:rsidP="00194EF4">
      <w:pPr>
        <w:rPr>
          <w:b/>
          <w:bCs/>
          <w:sz w:val="32"/>
          <w:szCs w:val="32"/>
        </w:rPr>
      </w:pPr>
    </w:p>
    <w:p w14:paraId="7DA70EAE" w14:textId="77777777" w:rsidR="005548D5" w:rsidRDefault="005548D5" w:rsidP="00194EF4">
      <w:pPr>
        <w:rPr>
          <w:b/>
          <w:bCs/>
          <w:sz w:val="32"/>
          <w:szCs w:val="32"/>
        </w:rPr>
      </w:pPr>
    </w:p>
    <w:p w14:paraId="14EEEC8D" w14:textId="4454A0BB" w:rsidR="00194EF4" w:rsidRPr="00233A8E" w:rsidRDefault="00194EF4" w:rsidP="00194EF4">
      <w:pPr>
        <w:rPr>
          <w:b/>
          <w:bCs/>
          <w:sz w:val="32"/>
          <w:szCs w:val="32"/>
        </w:rPr>
      </w:pPr>
      <w:r w:rsidRPr="00233A8E">
        <w:rPr>
          <w:b/>
          <w:bCs/>
          <w:sz w:val="32"/>
          <w:szCs w:val="32"/>
        </w:rPr>
        <w:t xml:space="preserve">Answer </w:t>
      </w:r>
      <w:r w:rsidR="00253D18">
        <w:rPr>
          <w:b/>
          <w:bCs/>
          <w:sz w:val="32"/>
          <w:szCs w:val="32"/>
        </w:rPr>
        <w:t>4</w:t>
      </w:r>
      <w:r w:rsidRPr="00233A8E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</w:t>
      </w:r>
      <w:r w:rsidR="00253D18">
        <w:rPr>
          <w:b/>
          <w:bCs/>
          <w:sz w:val="32"/>
          <w:szCs w:val="32"/>
        </w:rPr>
        <w:t>A* Search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715"/>
        <w:gridCol w:w="5220"/>
        <w:gridCol w:w="3690"/>
        <w:gridCol w:w="1165"/>
      </w:tblGrid>
      <w:tr w:rsidR="00194EF4" w14:paraId="79DD3D7E" w14:textId="77777777" w:rsidTr="00AE56D0">
        <w:tc>
          <w:tcPr>
            <w:tcW w:w="715" w:type="dxa"/>
          </w:tcPr>
          <w:p w14:paraId="2CF59B31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Step</w:t>
            </w:r>
          </w:p>
        </w:tc>
        <w:tc>
          <w:tcPr>
            <w:tcW w:w="5220" w:type="dxa"/>
          </w:tcPr>
          <w:p w14:paraId="654F6297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Frontier</w:t>
            </w:r>
          </w:p>
        </w:tc>
        <w:tc>
          <w:tcPr>
            <w:tcW w:w="3690" w:type="dxa"/>
          </w:tcPr>
          <w:p w14:paraId="3186391C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lored Set</w:t>
            </w:r>
          </w:p>
        </w:tc>
        <w:tc>
          <w:tcPr>
            <w:tcW w:w="1165" w:type="dxa"/>
          </w:tcPr>
          <w:p w14:paraId="0549C37D" w14:textId="77777777" w:rsidR="00194EF4" w:rsidRPr="001970E6" w:rsidRDefault="00194EF4" w:rsidP="00AE56D0">
            <w:pPr>
              <w:rPr>
                <w:b/>
                <w:bCs/>
              </w:rPr>
            </w:pPr>
            <w:r w:rsidRPr="001970E6">
              <w:rPr>
                <w:b/>
                <w:bCs/>
              </w:rPr>
              <w:t>Expand</w:t>
            </w:r>
          </w:p>
        </w:tc>
      </w:tr>
      <w:tr w:rsidR="00194EF4" w14:paraId="2BADB70B" w14:textId="77777777" w:rsidTr="00AE56D0">
        <w:tc>
          <w:tcPr>
            <w:tcW w:w="715" w:type="dxa"/>
          </w:tcPr>
          <w:p w14:paraId="378CF59F" w14:textId="77777777" w:rsidR="00194EF4" w:rsidRDefault="00194EF4" w:rsidP="00AE56D0">
            <w:r>
              <w:t>1</w:t>
            </w:r>
          </w:p>
        </w:tc>
        <w:tc>
          <w:tcPr>
            <w:tcW w:w="5220" w:type="dxa"/>
          </w:tcPr>
          <w:p w14:paraId="35B7AF80" w14:textId="24A104BF" w:rsidR="00194EF4" w:rsidRDefault="004149D6" w:rsidP="00AE56D0">
            <w:r>
              <w:t>Zerind</w:t>
            </w:r>
          </w:p>
        </w:tc>
        <w:tc>
          <w:tcPr>
            <w:tcW w:w="3690" w:type="dxa"/>
          </w:tcPr>
          <w:p w14:paraId="62D49A10" w14:textId="77777777" w:rsidR="00194EF4" w:rsidRDefault="00194EF4" w:rsidP="00AE56D0"/>
        </w:tc>
        <w:tc>
          <w:tcPr>
            <w:tcW w:w="1165" w:type="dxa"/>
          </w:tcPr>
          <w:p w14:paraId="11274C7B" w14:textId="46E2CEE9" w:rsidR="00194EF4" w:rsidRDefault="004149D6" w:rsidP="00AE56D0">
            <w:r>
              <w:t>Zerind</w:t>
            </w:r>
          </w:p>
        </w:tc>
      </w:tr>
      <w:tr w:rsidR="00194EF4" w14:paraId="2FC648DA" w14:textId="77777777" w:rsidTr="00AE56D0">
        <w:tc>
          <w:tcPr>
            <w:tcW w:w="715" w:type="dxa"/>
          </w:tcPr>
          <w:p w14:paraId="4253E8DA" w14:textId="77777777" w:rsidR="00194EF4" w:rsidRDefault="00194EF4" w:rsidP="00AE56D0">
            <w:r>
              <w:t>2</w:t>
            </w:r>
          </w:p>
        </w:tc>
        <w:tc>
          <w:tcPr>
            <w:tcW w:w="5220" w:type="dxa"/>
          </w:tcPr>
          <w:p w14:paraId="2818D474" w14:textId="144A2D80" w:rsidR="00194EF4" w:rsidRDefault="004149D6" w:rsidP="00AE56D0">
            <w:r>
              <w:t>Arad,Oradia</w:t>
            </w:r>
          </w:p>
        </w:tc>
        <w:tc>
          <w:tcPr>
            <w:tcW w:w="3690" w:type="dxa"/>
          </w:tcPr>
          <w:p w14:paraId="5B9B3723" w14:textId="76C16BF8" w:rsidR="00194EF4" w:rsidRDefault="004149D6" w:rsidP="00AE56D0">
            <w:r>
              <w:t>Zerind</w:t>
            </w:r>
          </w:p>
        </w:tc>
        <w:tc>
          <w:tcPr>
            <w:tcW w:w="1165" w:type="dxa"/>
          </w:tcPr>
          <w:p w14:paraId="6C9F211D" w14:textId="010DD4CB" w:rsidR="00194EF4" w:rsidRDefault="004149D6" w:rsidP="00AE56D0">
            <w:r>
              <w:t>Arad</w:t>
            </w:r>
          </w:p>
        </w:tc>
      </w:tr>
      <w:tr w:rsidR="00194EF4" w14:paraId="64520470" w14:textId="77777777" w:rsidTr="00AE56D0">
        <w:tc>
          <w:tcPr>
            <w:tcW w:w="715" w:type="dxa"/>
          </w:tcPr>
          <w:p w14:paraId="64E59BA6" w14:textId="77777777" w:rsidR="00194EF4" w:rsidRDefault="00194EF4" w:rsidP="00AE56D0">
            <w:r>
              <w:t>3</w:t>
            </w:r>
          </w:p>
        </w:tc>
        <w:tc>
          <w:tcPr>
            <w:tcW w:w="5220" w:type="dxa"/>
          </w:tcPr>
          <w:p w14:paraId="579121F2" w14:textId="4B7B3A02" w:rsidR="00194EF4" w:rsidRDefault="0009315E" w:rsidP="00AE56D0">
            <w:r>
              <w:t>Oradia,Sibiu,Timisoara</w:t>
            </w:r>
          </w:p>
        </w:tc>
        <w:tc>
          <w:tcPr>
            <w:tcW w:w="3690" w:type="dxa"/>
          </w:tcPr>
          <w:p w14:paraId="75D0174E" w14:textId="583069A1" w:rsidR="00194EF4" w:rsidRDefault="0009315E" w:rsidP="00AE56D0">
            <w:r>
              <w:t>Zerind,Arad</w:t>
            </w:r>
          </w:p>
        </w:tc>
        <w:tc>
          <w:tcPr>
            <w:tcW w:w="1165" w:type="dxa"/>
          </w:tcPr>
          <w:p w14:paraId="4B1AF5BC" w14:textId="46E7DCCF" w:rsidR="00194EF4" w:rsidRDefault="0009315E" w:rsidP="00AE56D0">
            <w:r>
              <w:t>Oradia</w:t>
            </w:r>
          </w:p>
        </w:tc>
      </w:tr>
      <w:tr w:rsidR="00194EF4" w14:paraId="08F2DBDB" w14:textId="77777777" w:rsidTr="00AE56D0">
        <w:tc>
          <w:tcPr>
            <w:tcW w:w="715" w:type="dxa"/>
          </w:tcPr>
          <w:p w14:paraId="3981200B" w14:textId="77777777" w:rsidR="00194EF4" w:rsidRDefault="00194EF4" w:rsidP="00AE56D0">
            <w:r>
              <w:t>4</w:t>
            </w:r>
          </w:p>
        </w:tc>
        <w:tc>
          <w:tcPr>
            <w:tcW w:w="5220" w:type="dxa"/>
          </w:tcPr>
          <w:p w14:paraId="29B71A4B" w14:textId="4F2A1154" w:rsidR="00194EF4" w:rsidRDefault="0009315E" w:rsidP="00AE56D0">
            <w:r>
              <w:t>Sibiu,Timisoara,</w:t>
            </w:r>
          </w:p>
        </w:tc>
        <w:tc>
          <w:tcPr>
            <w:tcW w:w="3690" w:type="dxa"/>
          </w:tcPr>
          <w:p w14:paraId="70786FFB" w14:textId="059DF588" w:rsidR="00194EF4" w:rsidRDefault="0009315E" w:rsidP="00AE56D0">
            <w:r>
              <w:t>Zerind,Arad,Oradia</w:t>
            </w:r>
          </w:p>
        </w:tc>
        <w:tc>
          <w:tcPr>
            <w:tcW w:w="1165" w:type="dxa"/>
          </w:tcPr>
          <w:p w14:paraId="576CEDFD" w14:textId="40CC5E33" w:rsidR="00194EF4" w:rsidRDefault="0009315E" w:rsidP="00AE56D0">
            <w:r>
              <w:t>Sibiu</w:t>
            </w:r>
          </w:p>
        </w:tc>
      </w:tr>
      <w:tr w:rsidR="00194EF4" w14:paraId="66042FE0" w14:textId="77777777" w:rsidTr="00AE56D0">
        <w:tc>
          <w:tcPr>
            <w:tcW w:w="715" w:type="dxa"/>
          </w:tcPr>
          <w:p w14:paraId="67E904F9" w14:textId="77777777" w:rsidR="00194EF4" w:rsidRDefault="00194EF4" w:rsidP="00AE56D0">
            <w:r>
              <w:t>5</w:t>
            </w:r>
          </w:p>
        </w:tc>
        <w:tc>
          <w:tcPr>
            <w:tcW w:w="5220" w:type="dxa"/>
          </w:tcPr>
          <w:p w14:paraId="7170A8EF" w14:textId="26357F3D" w:rsidR="00194EF4" w:rsidRDefault="0009315E" w:rsidP="00AE56D0">
            <w:r>
              <w:t xml:space="preserve">Timisoara, </w:t>
            </w:r>
            <w:r w:rsidRPr="0009315E">
              <w:t>Rimnicu Vilcea</w:t>
            </w:r>
            <w:r>
              <w:t xml:space="preserve">, </w:t>
            </w:r>
            <w:r w:rsidRPr="0009315E">
              <w:t>Fagaras</w:t>
            </w:r>
          </w:p>
        </w:tc>
        <w:tc>
          <w:tcPr>
            <w:tcW w:w="3690" w:type="dxa"/>
          </w:tcPr>
          <w:p w14:paraId="0A0DC8EC" w14:textId="4598A9F4" w:rsidR="00194EF4" w:rsidRDefault="0009315E" w:rsidP="00AE56D0">
            <w:r>
              <w:t>Zerind,Arad,Oradia ,Sibiu</w:t>
            </w:r>
          </w:p>
        </w:tc>
        <w:tc>
          <w:tcPr>
            <w:tcW w:w="1165" w:type="dxa"/>
          </w:tcPr>
          <w:p w14:paraId="4DE1AF05" w14:textId="21E6B003" w:rsidR="00194EF4" w:rsidRDefault="00DA6C0B" w:rsidP="00AE56D0">
            <w:r w:rsidRPr="00DA6C0B">
              <w:t>Rimnicu Vilcea</w:t>
            </w:r>
          </w:p>
        </w:tc>
      </w:tr>
      <w:tr w:rsidR="00194EF4" w14:paraId="0B61E984" w14:textId="77777777" w:rsidTr="00AE56D0">
        <w:tc>
          <w:tcPr>
            <w:tcW w:w="715" w:type="dxa"/>
          </w:tcPr>
          <w:p w14:paraId="49AD9524" w14:textId="77777777" w:rsidR="00194EF4" w:rsidRDefault="00194EF4" w:rsidP="00AE56D0">
            <w:r>
              <w:t>6</w:t>
            </w:r>
          </w:p>
        </w:tc>
        <w:tc>
          <w:tcPr>
            <w:tcW w:w="5220" w:type="dxa"/>
          </w:tcPr>
          <w:p w14:paraId="233F6E15" w14:textId="2C3D8AFA" w:rsidR="00194EF4" w:rsidRDefault="00DA6C0B" w:rsidP="00AE56D0">
            <w:r>
              <w:t>Timisoara,</w:t>
            </w:r>
            <w:r w:rsidRPr="0009315E">
              <w:t xml:space="preserve"> Fagaras</w:t>
            </w:r>
            <w:r>
              <w:t>,Pitesti,Craiova</w:t>
            </w:r>
          </w:p>
        </w:tc>
        <w:tc>
          <w:tcPr>
            <w:tcW w:w="3690" w:type="dxa"/>
          </w:tcPr>
          <w:p w14:paraId="536ED399" w14:textId="5C77A60B" w:rsidR="00194EF4" w:rsidRDefault="00DA6C0B" w:rsidP="00AE56D0">
            <w:r>
              <w:t>Zerind,Arad,Oradia ,Sibiu,</w:t>
            </w:r>
            <w:r w:rsidRPr="00DA6C0B">
              <w:t xml:space="preserve"> Rimnicu Vilcea</w:t>
            </w:r>
          </w:p>
        </w:tc>
        <w:tc>
          <w:tcPr>
            <w:tcW w:w="1165" w:type="dxa"/>
          </w:tcPr>
          <w:p w14:paraId="5DB888B8" w14:textId="1493D47F" w:rsidR="00194EF4" w:rsidRDefault="00DA6C0B" w:rsidP="00AE56D0">
            <w:r w:rsidRPr="0009315E">
              <w:t>Fagaras</w:t>
            </w:r>
          </w:p>
        </w:tc>
      </w:tr>
      <w:tr w:rsidR="00194EF4" w14:paraId="5C1D0701" w14:textId="77777777" w:rsidTr="00AE56D0">
        <w:tc>
          <w:tcPr>
            <w:tcW w:w="715" w:type="dxa"/>
          </w:tcPr>
          <w:p w14:paraId="46482B4B" w14:textId="77777777" w:rsidR="00194EF4" w:rsidRDefault="00194EF4" w:rsidP="00AE56D0">
            <w:r>
              <w:t>7</w:t>
            </w:r>
          </w:p>
        </w:tc>
        <w:tc>
          <w:tcPr>
            <w:tcW w:w="5220" w:type="dxa"/>
          </w:tcPr>
          <w:p w14:paraId="59B1BAE1" w14:textId="5CA643E9" w:rsidR="00194EF4" w:rsidRDefault="00DA6C0B" w:rsidP="00AE56D0">
            <w:r>
              <w:t>Timisoara, Pitesti, Craiova, Bucharest</w:t>
            </w:r>
          </w:p>
        </w:tc>
        <w:tc>
          <w:tcPr>
            <w:tcW w:w="3690" w:type="dxa"/>
          </w:tcPr>
          <w:p w14:paraId="125B3364" w14:textId="12BD4CD9" w:rsidR="00194EF4" w:rsidRDefault="00DA6C0B" w:rsidP="00AE56D0">
            <w:r>
              <w:t>Zerind,Arad,Oradia ,Sibiu,</w:t>
            </w:r>
            <w:r w:rsidRPr="00DA6C0B">
              <w:t xml:space="preserve"> Rimnicu Vilcea</w:t>
            </w:r>
            <w:r>
              <w:t>,</w:t>
            </w:r>
            <w:r w:rsidRPr="0009315E">
              <w:t xml:space="preserve"> Fagaras</w:t>
            </w:r>
          </w:p>
        </w:tc>
        <w:tc>
          <w:tcPr>
            <w:tcW w:w="1165" w:type="dxa"/>
          </w:tcPr>
          <w:p w14:paraId="4FCF3B26" w14:textId="7D4C5CB5" w:rsidR="00194EF4" w:rsidRDefault="00DA6C0B" w:rsidP="00AE56D0">
            <w:r>
              <w:t>Bucharest</w:t>
            </w:r>
          </w:p>
        </w:tc>
      </w:tr>
      <w:tr w:rsidR="00194EF4" w14:paraId="57504B52" w14:textId="77777777" w:rsidTr="00AE56D0">
        <w:tc>
          <w:tcPr>
            <w:tcW w:w="715" w:type="dxa"/>
          </w:tcPr>
          <w:p w14:paraId="60A2A846" w14:textId="77777777" w:rsidR="00194EF4" w:rsidRDefault="00194EF4" w:rsidP="00AE56D0">
            <w:r>
              <w:t>8</w:t>
            </w:r>
          </w:p>
        </w:tc>
        <w:tc>
          <w:tcPr>
            <w:tcW w:w="5220" w:type="dxa"/>
          </w:tcPr>
          <w:p w14:paraId="5B1E6962" w14:textId="0C26D668" w:rsidR="00194EF4" w:rsidRDefault="00DA6C0B" w:rsidP="00AE56D0">
            <w:r>
              <w:t>Timisoara, Pitesti, Craiova</w:t>
            </w:r>
          </w:p>
        </w:tc>
        <w:tc>
          <w:tcPr>
            <w:tcW w:w="3690" w:type="dxa"/>
          </w:tcPr>
          <w:p w14:paraId="38BDBA48" w14:textId="11CC0518" w:rsidR="00194EF4" w:rsidRDefault="00DA6C0B" w:rsidP="00AE56D0">
            <w:r>
              <w:t>Zerind,Arad,Oradia ,Sibiu,</w:t>
            </w:r>
            <w:r w:rsidRPr="00DA6C0B">
              <w:t xml:space="preserve"> Rimnicu Vilcea</w:t>
            </w:r>
            <w:r>
              <w:t>,</w:t>
            </w:r>
            <w:r w:rsidRPr="0009315E">
              <w:t xml:space="preserve"> Fagaras</w:t>
            </w:r>
            <w:r>
              <w:t>, Bucharest</w:t>
            </w:r>
          </w:p>
        </w:tc>
        <w:tc>
          <w:tcPr>
            <w:tcW w:w="1165" w:type="dxa"/>
          </w:tcPr>
          <w:p w14:paraId="61A0224A" w14:textId="77777777" w:rsidR="00194EF4" w:rsidRDefault="00194EF4" w:rsidP="00AE56D0"/>
        </w:tc>
      </w:tr>
      <w:tr w:rsidR="00194EF4" w14:paraId="2F811587" w14:textId="77777777" w:rsidTr="00AE56D0">
        <w:tc>
          <w:tcPr>
            <w:tcW w:w="715" w:type="dxa"/>
          </w:tcPr>
          <w:p w14:paraId="3E666BD8" w14:textId="77777777" w:rsidR="00194EF4" w:rsidRDefault="00194EF4" w:rsidP="00AE56D0">
            <w:r>
              <w:t>9</w:t>
            </w:r>
          </w:p>
        </w:tc>
        <w:tc>
          <w:tcPr>
            <w:tcW w:w="5220" w:type="dxa"/>
          </w:tcPr>
          <w:p w14:paraId="7A441C40" w14:textId="77777777" w:rsidR="00194EF4" w:rsidRDefault="00194EF4" w:rsidP="00AE56D0"/>
        </w:tc>
        <w:tc>
          <w:tcPr>
            <w:tcW w:w="3690" w:type="dxa"/>
          </w:tcPr>
          <w:p w14:paraId="21FCBAD6" w14:textId="77777777" w:rsidR="00194EF4" w:rsidRDefault="00194EF4" w:rsidP="00AE56D0"/>
        </w:tc>
        <w:tc>
          <w:tcPr>
            <w:tcW w:w="1165" w:type="dxa"/>
          </w:tcPr>
          <w:p w14:paraId="779879AF" w14:textId="77777777" w:rsidR="00194EF4" w:rsidRDefault="00194EF4" w:rsidP="00AE56D0"/>
        </w:tc>
      </w:tr>
      <w:tr w:rsidR="00194EF4" w14:paraId="47340281" w14:textId="77777777" w:rsidTr="00AE56D0">
        <w:tc>
          <w:tcPr>
            <w:tcW w:w="715" w:type="dxa"/>
          </w:tcPr>
          <w:p w14:paraId="0623A5B4" w14:textId="77777777" w:rsidR="00194EF4" w:rsidRDefault="00194EF4" w:rsidP="00AE56D0">
            <w:r>
              <w:t>10</w:t>
            </w:r>
          </w:p>
        </w:tc>
        <w:tc>
          <w:tcPr>
            <w:tcW w:w="5220" w:type="dxa"/>
          </w:tcPr>
          <w:p w14:paraId="20988CB6" w14:textId="77777777" w:rsidR="00194EF4" w:rsidRDefault="00194EF4" w:rsidP="00AE56D0"/>
        </w:tc>
        <w:tc>
          <w:tcPr>
            <w:tcW w:w="3690" w:type="dxa"/>
          </w:tcPr>
          <w:p w14:paraId="175ADCF0" w14:textId="77777777" w:rsidR="00194EF4" w:rsidRDefault="00194EF4" w:rsidP="00AE56D0"/>
        </w:tc>
        <w:tc>
          <w:tcPr>
            <w:tcW w:w="1165" w:type="dxa"/>
          </w:tcPr>
          <w:p w14:paraId="13DAAD38" w14:textId="77777777" w:rsidR="00194EF4" w:rsidRDefault="00194EF4" w:rsidP="00AE56D0"/>
        </w:tc>
      </w:tr>
      <w:tr w:rsidR="00194EF4" w14:paraId="2C4DCD57" w14:textId="77777777" w:rsidTr="00AE56D0">
        <w:tc>
          <w:tcPr>
            <w:tcW w:w="715" w:type="dxa"/>
          </w:tcPr>
          <w:p w14:paraId="3150DB71" w14:textId="77777777" w:rsidR="00194EF4" w:rsidRDefault="00194EF4" w:rsidP="00AE56D0">
            <w:r>
              <w:t>11</w:t>
            </w:r>
          </w:p>
        </w:tc>
        <w:tc>
          <w:tcPr>
            <w:tcW w:w="5220" w:type="dxa"/>
          </w:tcPr>
          <w:p w14:paraId="05FF49F5" w14:textId="77777777" w:rsidR="00194EF4" w:rsidRDefault="00194EF4" w:rsidP="00AE56D0"/>
        </w:tc>
        <w:tc>
          <w:tcPr>
            <w:tcW w:w="3690" w:type="dxa"/>
          </w:tcPr>
          <w:p w14:paraId="2DC4EF8E" w14:textId="77777777" w:rsidR="00194EF4" w:rsidRDefault="00194EF4" w:rsidP="00AE56D0"/>
        </w:tc>
        <w:tc>
          <w:tcPr>
            <w:tcW w:w="1165" w:type="dxa"/>
          </w:tcPr>
          <w:p w14:paraId="7726F339" w14:textId="77777777" w:rsidR="00194EF4" w:rsidRDefault="00194EF4" w:rsidP="00AE56D0"/>
        </w:tc>
      </w:tr>
      <w:tr w:rsidR="00194EF4" w14:paraId="29D30308" w14:textId="77777777" w:rsidTr="00AE56D0">
        <w:tc>
          <w:tcPr>
            <w:tcW w:w="715" w:type="dxa"/>
          </w:tcPr>
          <w:p w14:paraId="3FCB515B" w14:textId="77777777" w:rsidR="00194EF4" w:rsidRDefault="00194EF4" w:rsidP="00AE56D0">
            <w:r>
              <w:t>12</w:t>
            </w:r>
          </w:p>
        </w:tc>
        <w:tc>
          <w:tcPr>
            <w:tcW w:w="5220" w:type="dxa"/>
          </w:tcPr>
          <w:p w14:paraId="75FCE639" w14:textId="77777777" w:rsidR="00194EF4" w:rsidRDefault="00194EF4" w:rsidP="00AE56D0"/>
        </w:tc>
        <w:tc>
          <w:tcPr>
            <w:tcW w:w="3690" w:type="dxa"/>
          </w:tcPr>
          <w:p w14:paraId="02191491" w14:textId="77777777" w:rsidR="00194EF4" w:rsidRDefault="00194EF4" w:rsidP="00AE56D0"/>
        </w:tc>
        <w:tc>
          <w:tcPr>
            <w:tcW w:w="1165" w:type="dxa"/>
          </w:tcPr>
          <w:p w14:paraId="1736BBE5" w14:textId="77777777" w:rsidR="00194EF4" w:rsidRDefault="00194EF4" w:rsidP="00AE56D0"/>
        </w:tc>
      </w:tr>
      <w:tr w:rsidR="00194EF4" w14:paraId="7698F86A" w14:textId="77777777" w:rsidTr="00AE56D0">
        <w:tc>
          <w:tcPr>
            <w:tcW w:w="715" w:type="dxa"/>
          </w:tcPr>
          <w:p w14:paraId="1F281549" w14:textId="77777777" w:rsidR="00194EF4" w:rsidRDefault="00194EF4" w:rsidP="00AE56D0">
            <w:r>
              <w:t>13</w:t>
            </w:r>
          </w:p>
        </w:tc>
        <w:tc>
          <w:tcPr>
            <w:tcW w:w="5220" w:type="dxa"/>
          </w:tcPr>
          <w:p w14:paraId="5FC56104" w14:textId="77777777" w:rsidR="00194EF4" w:rsidRDefault="00194EF4" w:rsidP="00AE56D0"/>
        </w:tc>
        <w:tc>
          <w:tcPr>
            <w:tcW w:w="3690" w:type="dxa"/>
          </w:tcPr>
          <w:p w14:paraId="3227CBF1" w14:textId="77777777" w:rsidR="00194EF4" w:rsidRDefault="00194EF4" w:rsidP="00AE56D0"/>
        </w:tc>
        <w:tc>
          <w:tcPr>
            <w:tcW w:w="1165" w:type="dxa"/>
          </w:tcPr>
          <w:p w14:paraId="3BC7AF33" w14:textId="77777777" w:rsidR="00194EF4" w:rsidRDefault="00194EF4" w:rsidP="00AE56D0"/>
        </w:tc>
      </w:tr>
      <w:tr w:rsidR="00194EF4" w14:paraId="13FD5964" w14:textId="77777777" w:rsidTr="00AE56D0">
        <w:tc>
          <w:tcPr>
            <w:tcW w:w="715" w:type="dxa"/>
          </w:tcPr>
          <w:p w14:paraId="657EDFE2" w14:textId="77777777" w:rsidR="00194EF4" w:rsidRDefault="00194EF4" w:rsidP="00AE56D0">
            <w:r>
              <w:t>14</w:t>
            </w:r>
          </w:p>
        </w:tc>
        <w:tc>
          <w:tcPr>
            <w:tcW w:w="5220" w:type="dxa"/>
          </w:tcPr>
          <w:p w14:paraId="4F5FD829" w14:textId="77777777" w:rsidR="00194EF4" w:rsidRDefault="00194EF4" w:rsidP="00AE56D0"/>
        </w:tc>
        <w:tc>
          <w:tcPr>
            <w:tcW w:w="3690" w:type="dxa"/>
          </w:tcPr>
          <w:p w14:paraId="2AF48ECA" w14:textId="77777777" w:rsidR="00194EF4" w:rsidRDefault="00194EF4" w:rsidP="00AE56D0"/>
        </w:tc>
        <w:tc>
          <w:tcPr>
            <w:tcW w:w="1165" w:type="dxa"/>
          </w:tcPr>
          <w:p w14:paraId="03169276" w14:textId="77777777" w:rsidR="00194EF4" w:rsidRDefault="00194EF4" w:rsidP="00AE56D0"/>
        </w:tc>
      </w:tr>
      <w:tr w:rsidR="00194EF4" w14:paraId="4C145B49" w14:textId="77777777" w:rsidTr="00AE56D0">
        <w:tc>
          <w:tcPr>
            <w:tcW w:w="715" w:type="dxa"/>
          </w:tcPr>
          <w:p w14:paraId="795AFE5C" w14:textId="77777777" w:rsidR="00194EF4" w:rsidRDefault="00194EF4" w:rsidP="00AE56D0">
            <w:r>
              <w:t>15</w:t>
            </w:r>
          </w:p>
        </w:tc>
        <w:tc>
          <w:tcPr>
            <w:tcW w:w="5220" w:type="dxa"/>
          </w:tcPr>
          <w:p w14:paraId="32DD06A2" w14:textId="77777777" w:rsidR="00194EF4" w:rsidRDefault="00194EF4" w:rsidP="00AE56D0"/>
        </w:tc>
        <w:tc>
          <w:tcPr>
            <w:tcW w:w="3690" w:type="dxa"/>
          </w:tcPr>
          <w:p w14:paraId="64544E64" w14:textId="77777777" w:rsidR="00194EF4" w:rsidRDefault="00194EF4" w:rsidP="00AE56D0"/>
        </w:tc>
        <w:tc>
          <w:tcPr>
            <w:tcW w:w="1165" w:type="dxa"/>
          </w:tcPr>
          <w:p w14:paraId="11502E7E" w14:textId="77777777" w:rsidR="00194EF4" w:rsidRDefault="00194EF4" w:rsidP="00AE56D0"/>
        </w:tc>
      </w:tr>
    </w:tbl>
    <w:p w14:paraId="236280AB" w14:textId="3DA826BC" w:rsidR="00194EF4" w:rsidRDefault="00194EF4" w:rsidP="00933280"/>
    <w:p w14:paraId="76E2C872" w14:textId="7530A88F" w:rsidR="006B6C69" w:rsidRDefault="006B6C69" w:rsidP="00933280"/>
    <w:p w14:paraId="234A0A5D" w14:textId="016C73EF" w:rsidR="006B6C69" w:rsidRDefault="006B6C69" w:rsidP="00933280">
      <w:pPr>
        <w:rPr>
          <w:b/>
          <w:bCs/>
          <w:sz w:val="32"/>
          <w:szCs w:val="32"/>
        </w:rPr>
      </w:pPr>
      <w:r w:rsidRPr="00233A8E">
        <w:rPr>
          <w:b/>
          <w:bCs/>
          <w:sz w:val="32"/>
          <w:szCs w:val="32"/>
        </w:rPr>
        <w:t xml:space="preserve">Answer </w:t>
      </w:r>
      <w:r>
        <w:rPr>
          <w:b/>
          <w:bCs/>
          <w:sz w:val="32"/>
          <w:szCs w:val="32"/>
        </w:rPr>
        <w:t>5</w:t>
      </w:r>
      <w:r w:rsidRPr="00233A8E">
        <w:rPr>
          <w:b/>
          <w:bCs/>
          <w:sz w:val="32"/>
          <w:szCs w:val="32"/>
        </w:rPr>
        <w:t>:</w:t>
      </w:r>
      <w:r>
        <w:rPr>
          <w:b/>
          <w:bCs/>
          <w:sz w:val="32"/>
          <w:szCs w:val="32"/>
        </w:rPr>
        <w:t xml:space="preserve"> </w:t>
      </w:r>
      <w:r w:rsidR="006948D4" w:rsidRPr="006948D4">
        <w:rPr>
          <w:b/>
          <w:bCs/>
          <w:sz w:val="32"/>
          <w:szCs w:val="32"/>
        </w:rPr>
        <w:t xml:space="preserve">Compare the result of these four algorithms in perspective of </w:t>
      </w:r>
      <w:r w:rsidR="006948D4" w:rsidRPr="000F5C60">
        <w:rPr>
          <w:b/>
          <w:bCs/>
          <w:color w:val="FF0000"/>
          <w:sz w:val="32"/>
          <w:szCs w:val="32"/>
        </w:rPr>
        <w:t xml:space="preserve">time </w:t>
      </w:r>
      <w:r w:rsidR="006948D4" w:rsidRPr="006948D4">
        <w:rPr>
          <w:b/>
          <w:bCs/>
          <w:sz w:val="32"/>
          <w:szCs w:val="32"/>
        </w:rPr>
        <w:t xml:space="preserve">and </w:t>
      </w:r>
      <w:r w:rsidR="006948D4" w:rsidRPr="000F5C60">
        <w:rPr>
          <w:b/>
          <w:bCs/>
          <w:color w:val="FF0000"/>
          <w:sz w:val="32"/>
          <w:szCs w:val="32"/>
        </w:rPr>
        <w:t>optimality</w:t>
      </w:r>
      <w:r w:rsidR="006948D4" w:rsidRPr="006948D4">
        <w:rPr>
          <w:b/>
          <w:bCs/>
          <w:sz w:val="32"/>
          <w:szCs w:val="32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6276B6" w14:paraId="7EA71BD8" w14:textId="77777777" w:rsidTr="005548D5">
        <w:trPr>
          <w:trHeight w:val="5102"/>
        </w:trPr>
        <w:tc>
          <w:tcPr>
            <w:tcW w:w="10790" w:type="dxa"/>
          </w:tcPr>
          <w:p w14:paraId="68307EE4" w14:textId="660542DA" w:rsidR="006276B6" w:rsidRDefault="00F15AEC" w:rsidP="00933280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lastRenderedPageBreak/>
              <w:t>In term of time</w:t>
            </w:r>
            <w:r w:rsidR="00666285">
              <w:rPr>
                <w:b/>
                <w:bCs/>
                <w:sz w:val="32"/>
                <w:szCs w:val="32"/>
              </w:rPr>
              <w:t>:</w:t>
            </w:r>
          </w:p>
          <w:p w14:paraId="1860D4F1" w14:textId="0B6DE94A" w:rsidR="00A97E21" w:rsidRDefault="00A97E21" w:rsidP="00933280">
            <w:pPr>
              <w:rPr>
                <w:b/>
                <w:bCs/>
                <w:sz w:val="32"/>
                <w:szCs w:val="32"/>
              </w:rPr>
            </w:pPr>
          </w:p>
          <w:p w14:paraId="129B738F" w14:textId="2C219D31" w:rsidR="00F15AEC" w:rsidRDefault="00F15AEC" w:rsidP="00933280">
            <w:pPr>
              <w:rPr>
                <w:b/>
                <w:bCs/>
                <w:sz w:val="32"/>
                <w:szCs w:val="32"/>
              </w:rPr>
            </w:pPr>
            <w:r w:rsidRPr="00253D18">
              <w:rPr>
                <w:b/>
                <w:bCs/>
                <w:sz w:val="32"/>
                <w:szCs w:val="32"/>
              </w:rPr>
              <w:t>Greedy Best First Search</w:t>
            </w:r>
            <w:r>
              <w:rPr>
                <w:b/>
                <w:bCs/>
                <w:sz w:val="32"/>
                <w:szCs w:val="32"/>
              </w:rPr>
              <w:t xml:space="preserve"> faster than A* and A* is faster than Uniform Cost Search and Uniform Cost Search Breadth First Search</w:t>
            </w:r>
            <w:r w:rsidR="00666285">
              <w:rPr>
                <w:b/>
                <w:bCs/>
                <w:sz w:val="32"/>
                <w:szCs w:val="32"/>
              </w:rPr>
              <w:t>.</w:t>
            </w:r>
          </w:p>
          <w:p w14:paraId="20983027" w14:textId="7D638EE5" w:rsidR="00666285" w:rsidRDefault="00666285" w:rsidP="00933280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 termal of optimality:</w:t>
            </w:r>
          </w:p>
          <w:p w14:paraId="6F6DE55E" w14:textId="72E2A133" w:rsidR="00666285" w:rsidRDefault="00666285" w:rsidP="00933280">
            <w:pPr>
              <w:rPr>
                <w:b/>
                <w:bCs/>
                <w:sz w:val="32"/>
                <w:szCs w:val="32"/>
              </w:rPr>
            </w:pPr>
          </w:p>
          <w:p w14:paraId="4DDFFDF3" w14:textId="77777777" w:rsidR="00A97E21" w:rsidRDefault="0057041A" w:rsidP="0057041A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In term of Optimality</w:t>
            </w:r>
          </w:p>
          <w:p w14:paraId="641F5220" w14:textId="77777777" w:rsidR="0057041A" w:rsidRDefault="0057041A" w:rsidP="0057041A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Uniform cost and A* Search are more optimal than Greedy and BFS</w:t>
            </w:r>
          </w:p>
          <w:p w14:paraId="7DB045A7" w14:textId="77777777" w:rsidR="0057041A" w:rsidRDefault="0057041A" w:rsidP="0057041A">
            <w:pPr>
              <w:rPr>
                <w:b/>
                <w:bCs/>
                <w:sz w:val="32"/>
                <w:szCs w:val="32"/>
              </w:rPr>
            </w:pPr>
          </w:p>
          <w:p w14:paraId="206931C5" w14:textId="263739CE" w:rsidR="0057041A" w:rsidRDefault="0057041A" w:rsidP="0057041A">
            <w:pPr>
              <w:rPr>
                <w:b/>
                <w:bCs/>
                <w:sz w:val="32"/>
                <w:szCs w:val="32"/>
              </w:rPr>
            </w:pPr>
            <w:r>
              <w:rPr>
                <w:b/>
                <w:bCs/>
                <w:sz w:val="32"/>
                <w:szCs w:val="32"/>
              </w:rPr>
              <w:t>Conclusion since the costs are given and A* is both fast and optimal.. A* is the better search algorithm compare to the other three given algorithms</w:t>
            </w:r>
            <w:r w:rsidR="003B5EDE">
              <w:rPr>
                <w:b/>
                <w:bCs/>
                <w:sz w:val="32"/>
                <w:szCs w:val="32"/>
              </w:rPr>
              <w:t>.</w:t>
            </w:r>
          </w:p>
        </w:tc>
      </w:tr>
    </w:tbl>
    <w:p w14:paraId="38A859B0" w14:textId="77777777" w:rsidR="006276B6" w:rsidRPr="00B66731" w:rsidRDefault="006276B6" w:rsidP="00933280">
      <w:pPr>
        <w:rPr>
          <w:b/>
          <w:bCs/>
          <w:sz w:val="32"/>
          <w:szCs w:val="32"/>
        </w:rPr>
      </w:pPr>
    </w:p>
    <w:sectPr w:rsidR="006276B6" w:rsidRPr="00B66731" w:rsidSect="001144E7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EA673F"/>
    <w:multiLevelType w:val="hybridMultilevel"/>
    <w:tmpl w:val="397CC0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A844B5B"/>
    <w:multiLevelType w:val="hybridMultilevel"/>
    <w:tmpl w:val="8584BE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A0MDMxsTSzNDEyMTVV0lEKTi0uzszPAykwrQUAx1mZBSwAAAA="/>
  </w:docVars>
  <w:rsids>
    <w:rsidRoot w:val="008330D9"/>
    <w:rsid w:val="0004419A"/>
    <w:rsid w:val="0009315E"/>
    <w:rsid w:val="000A7C7D"/>
    <w:rsid w:val="000B3AA9"/>
    <w:rsid w:val="000B46B7"/>
    <w:rsid w:val="000C7A62"/>
    <w:rsid w:val="000E1022"/>
    <w:rsid w:val="000F4DE8"/>
    <w:rsid w:val="000F5C60"/>
    <w:rsid w:val="000F74F5"/>
    <w:rsid w:val="00101EF5"/>
    <w:rsid w:val="001144E7"/>
    <w:rsid w:val="00183455"/>
    <w:rsid w:val="00191273"/>
    <w:rsid w:val="00194EF4"/>
    <w:rsid w:val="001970E6"/>
    <w:rsid w:val="001F0544"/>
    <w:rsid w:val="00233A8E"/>
    <w:rsid w:val="00250E75"/>
    <w:rsid w:val="00253D18"/>
    <w:rsid w:val="00306BF3"/>
    <w:rsid w:val="00307542"/>
    <w:rsid w:val="00334495"/>
    <w:rsid w:val="00342315"/>
    <w:rsid w:val="00354ED9"/>
    <w:rsid w:val="003B5EDE"/>
    <w:rsid w:val="003C3218"/>
    <w:rsid w:val="003F4320"/>
    <w:rsid w:val="004149D6"/>
    <w:rsid w:val="00427873"/>
    <w:rsid w:val="004511C9"/>
    <w:rsid w:val="00466B66"/>
    <w:rsid w:val="00493DCC"/>
    <w:rsid w:val="00494A72"/>
    <w:rsid w:val="00501193"/>
    <w:rsid w:val="00523ED4"/>
    <w:rsid w:val="005257CE"/>
    <w:rsid w:val="00526A1B"/>
    <w:rsid w:val="005548D5"/>
    <w:rsid w:val="0057041A"/>
    <w:rsid w:val="00582D24"/>
    <w:rsid w:val="00584903"/>
    <w:rsid w:val="005A7ED8"/>
    <w:rsid w:val="005C7C00"/>
    <w:rsid w:val="005D6FBF"/>
    <w:rsid w:val="005F07FD"/>
    <w:rsid w:val="00610564"/>
    <w:rsid w:val="006276B6"/>
    <w:rsid w:val="00644F44"/>
    <w:rsid w:val="00666285"/>
    <w:rsid w:val="006750F5"/>
    <w:rsid w:val="00690D7D"/>
    <w:rsid w:val="006948D4"/>
    <w:rsid w:val="006B6C69"/>
    <w:rsid w:val="00702554"/>
    <w:rsid w:val="007C4A89"/>
    <w:rsid w:val="007F537D"/>
    <w:rsid w:val="00812AB4"/>
    <w:rsid w:val="00813CE2"/>
    <w:rsid w:val="008201F3"/>
    <w:rsid w:val="008330D9"/>
    <w:rsid w:val="0083427D"/>
    <w:rsid w:val="00860028"/>
    <w:rsid w:val="00895DAF"/>
    <w:rsid w:val="008B4167"/>
    <w:rsid w:val="008C5C84"/>
    <w:rsid w:val="008D7B68"/>
    <w:rsid w:val="008E5D44"/>
    <w:rsid w:val="008F4FA5"/>
    <w:rsid w:val="0091010D"/>
    <w:rsid w:val="009144DD"/>
    <w:rsid w:val="00933280"/>
    <w:rsid w:val="00963F91"/>
    <w:rsid w:val="009842AD"/>
    <w:rsid w:val="009C070F"/>
    <w:rsid w:val="00A24BB6"/>
    <w:rsid w:val="00A3598A"/>
    <w:rsid w:val="00A55B35"/>
    <w:rsid w:val="00A5611C"/>
    <w:rsid w:val="00A81653"/>
    <w:rsid w:val="00A82144"/>
    <w:rsid w:val="00A90177"/>
    <w:rsid w:val="00A97E21"/>
    <w:rsid w:val="00AA2058"/>
    <w:rsid w:val="00AB2077"/>
    <w:rsid w:val="00AB6B04"/>
    <w:rsid w:val="00AD50E1"/>
    <w:rsid w:val="00AE398F"/>
    <w:rsid w:val="00B4399E"/>
    <w:rsid w:val="00B512A4"/>
    <w:rsid w:val="00B64E80"/>
    <w:rsid w:val="00B66731"/>
    <w:rsid w:val="00B84271"/>
    <w:rsid w:val="00BE1757"/>
    <w:rsid w:val="00C229FC"/>
    <w:rsid w:val="00C61DE4"/>
    <w:rsid w:val="00C97DD6"/>
    <w:rsid w:val="00CA0EF8"/>
    <w:rsid w:val="00CF0AF2"/>
    <w:rsid w:val="00D22FC1"/>
    <w:rsid w:val="00D23945"/>
    <w:rsid w:val="00D245C8"/>
    <w:rsid w:val="00D274E1"/>
    <w:rsid w:val="00D3187F"/>
    <w:rsid w:val="00D336BA"/>
    <w:rsid w:val="00D657BA"/>
    <w:rsid w:val="00DA598A"/>
    <w:rsid w:val="00DA6C0B"/>
    <w:rsid w:val="00DB6601"/>
    <w:rsid w:val="00E13616"/>
    <w:rsid w:val="00E16444"/>
    <w:rsid w:val="00E1716B"/>
    <w:rsid w:val="00E261D2"/>
    <w:rsid w:val="00E716CB"/>
    <w:rsid w:val="00E7790B"/>
    <w:rsid w:val="00EA2AD7"/>
    <w:rsid w:val="00EA2B51"/>
    <w:rsid w:val="00EF55A1"/>
    <w:rsid w:val="00F15AEC"/>
    <w:rsid w:val="00F15F73"/>
    <w:rsid w:val="00F36892"/>
    <w:rsid w:val="00F55A96"/>
    <w:rsid w:val="00F60C90"/>
    <w:rsid w:val="00FC2C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4C7069"/>
  <w15:chartTrackingRefBased/>
  <w15:docId w15:val="{7BB245BF-731E-4E9D-A291-FE28446D69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50E75"/>
    <w:pPr>
      <w:ind w:left="720"/>
      <w:contextualSpacing/>
    </w:pPr>
  </w:style>
  <w:style w:type="table" w:styleId="TableGrid">
    <w:name w:val="Table Grid"/>
    <w:basedOn w:val="TableNormal"/>
    <w:uiPriority w:val="39"/>
    <w:rsid w:val="00F60C9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2</TotalTime>
  <Pages>5</Pages>
  <Words>601</Words>
  <Characters>342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D. ASIFUL ISLAM</dc:creator>
  <cp:keywords/>
  <dc:description/>
  <cp:lastModifiedBy>QUAZI AKIB ZAWED</cp:lastModifiedBy>
  <cp:revision>6</cp:revision>
  <dcterms:created xsi:type="dcterms:W3CDTF">2020-11-21T17:46:00Z</dcterms:created>
  <dcterms:modified xsi:type="dcterms:W3CDTF">2020-11-23T09:37:00Z</dcterms:modified>
</cp:coreProperties>
</file>